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563"/>
        <w:gridCol w:w="6672"/>
      </w:tblGrid>
      <w:tr w:rsidR="00551E7E" w:rsidRPr="004D1653" w14:paraId="39B62251" w14:textId="77777777" w:rsidTr="009B58D5">
        <w:tc>
          <w:tcPr>
            <w:tcW w:w="0" w:type="auto"/>
            <w:shd w:val="clear" w:color="auto" w:fill="auto"/>
          </w:tcPr>
          <w:p w14:paraId="732C4A22" w14:textId="77777777" w:rsidR="00551E7E" w:rsidRPr="0037074A" w:rsidRDefault="00551E7E" w:rsidP="009B58D5">
            <w:pPr>
              <w:spacing w:after="288"/>
              <w:jc w:val="both"/>
            </w:pPr>
            <w:r w:rsidRPr="0037074A">
              <w:t>1</w:t>
            </w:r>
          </w:p>
        </w:tc>
        <w:tc>
          <w:tcPr>
            <w:tcW w:w="0" w:type="auto"/>
            <w:shd w:val="clear" w:color="auto" w:fill="auto"/>
          </w:tcPr>
          <w:p w14:paraId="0524F02E" w14:textId="77777777" w:rsidR="00551E7E" w:rsidRPr="00B135F2" w:rsidRDefault="00551E7E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14:paraId="751ECD47" w14:textId="77777777" w:rsidR="00551E7E" w:rsidRPr="004D1653" w:rsidRDefault="00551E7E" w:rsidP="00551E7E">
            <w:pPr>
              <w:spacing w:after="120" w:line="276" w:lineRule="auto"/>
              <w:rPr>
                <w:b/>
              </w:rPr>
            </w:pPr>
            <w:r w:rsidRPr="005E0DB1">
              <w:rPr>
                <w:b/>
              </w:rPr>
              <w:t>ЭТИКА И АКСИОЛОГИЯ В РЕЛИГИИ</w:t>
            </w:r>
          </w:p>
        </w:tc>
      </w:tr>
      <w:tr w:rsidR="00551E7E" w:rsidRPr="0037074A" w14:paraId="6840EF7C" w14:textId="77777777" w:rsidTr="009B58D5">
        <w:tc>
          <w:tcPr>
            <w:tcW w:w="0" w:type="auto"/>
            <w:shd w:val="clear" w:color="auto" w:fill="auto"/>
          </w:tcPr>
          <w:p w14:paraId="1B4F4B47" w14:textId="77777777" w:rsidR="00551E7E" w:rsidRPr="0037074A" w:rsidRDefault="00551E7E" w:rsidP="009B58D5">
            <w:pPr>
              <w:spacing w:after="288"/>
              <w:jc w:val="both"/>
            </w:pPr>
            <w:r w:rsidRPr="0037074A">
              <w:t>2</w:t>
            </w:r>
          </w:p>
        </w:tc>
        <w:tc>
          <w:tcPr>
            <w:tcW w:w="0" w:type="auto"/>
            <w:shd w:val="clear" w:color="auto" w:fill="auto"/>
          </w:tcPr>
          <w:p w14:paraId="4C07B211" w14:textId="77777777" w:rsidR="00551E7E" w:rsidRPr="00B135F2" w:rsidRDefault="00551E7E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14:paraId="5E4716C2" w14:textId="77777777" w:rsidR="00551E7E" w:rsidRPr="0037074A" w:rsidRDefault="00551E7E" w:rsidP="009B58D5">
            <w:pPr>
              <w:spacing w:after="288"/>
              <w:jc w:val="both"/>
            </w:pPr>
            <w:r w:rsidRPr="0037074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551E7E" w:rsidRPr="0037074A" w14:paraId="2F943E4A" w14:textId="77777777" w:rsidTr="009B58D5">
        <w:tc>
          <w:tcPr>
            <w:tcW w:w="0" w:type="auto"/>
            <w:shd w:val="clear" w:color="auto" w:fill="auto"/>
          </w:tcPr>
          <w:p w14:paraId="1E304E2D" w14:textId="77777777" w:rsidR="00551E7E" w:rsidRPr="0037074A" w:rsidRDefault="00551E7E" w:rsidP="009B58D5">
            <w:pPr>
              <w:spacing w:after="288"/>
              <w:jc w:val="both"/>
            </w:pPr>
            <w:r w:rsidRPr="0037074A">
              <w:t>3</w:t>
            </w:r>
          </w:p>
        </w:tc>
        <w:tc>
          <w:tcPr>
            <w:tcW w:w="0" w:type="auto"/>
            <w:shd w:val="clear" w:color="auto" w:fill="auto"/>
          </w:tcPr>
          <w:p w14:paraId="3E33DDED" w14:textId="77777777" w:rsidR="00551E7E" w:rsidRPr="00B135F2" w:rsidRDefault="00551E7E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14:paraId="66D5B52C" w14:textId="77777777" w:rsidR="00551E7E" w:rsidRPr="0037074A" w:rsidRDefault="00551E7E" w:rsidP="009B58D5">
            <w:pPr>
              <w:spacing w:after="288"/>
              <w:jc w:val="both"/>
            </w:pPr>
            <w:r w:rsidRPr="0037074A">
              <w:t>бакалавр богословия</w:t>
            </w:r>
          </w:p>
        </w:tc>
      </w:tr>
      <w:tr w:rsidR="00551E7E" w:rsidRPr="0037074A" w14:paraId="1AC5696B" w14:textId="77777777" w:rsidTr="009B58D5">
        <w:tc>
          <w:tcPr>
            <w:tcW w:w="0" w:type="auto"/>
            <w:shd w:val="clear" w:color="auto" w:fill="auto"/>
          </w:tcPr>
          <w:p w14:paraId="65266689" w14:textId="77777777" w:rsidR="00551E7E" w:rsidRPr="0037074A" w:rsidRDefault="00551E7E" w:rsidP="009B58D5">
            <w:pPr>
              <w:spacing w:after="288"/>
              <w:jc w:val="both"/>
            </w:pPr>
            <w:r w:rsidRPr="0037074A">
              <w:t>4</w:t>
            </w:r>
          </w:p>
        </w:tc>
        <w:tc>
          <w:tcPr>
            <w:tcW w:w="0" w:type="auto"/>
            <w:shd w:val="clear" w:color="auto" w:fill="auto"/>
          </w:tcPr>
          <w:p w14:paraId="0D3884D1" w14:textId="77777777" w:rsidR="00551E7E" w:rsidRPr="00B135F2" w:rsidRDefault="00551E7E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14:paraId="4C4C00BE" w14:textId="77777777" w:rsidR="00551E7E" w:rsidRPr="0037074A" w:rsidRDefault="00551E7E" w:rsidP="009B58D5">
            <w:pPr>
              <w:spacing w:after="288"/>
              <w:jc w:val="both"/>
            </w:pPr>
            <w:r w:rsidRPr="0037074A">
              <w:t>Очная</w:t>
            </w:r>
            <w:r>
              <w:t>, очно-заочная</w:t>
            </w:r>
          </w:p>
        </w:tc>
      </w:tr>
      <w:tr w:rsidR="00551E7E" w:rsidRPr="0037074A" w14:paraId="2D011A31" w14:textId="77777777" w:rsidTr="009B58D5">
        <w:tc>
          <w:tcPr>
            <w:tcW w:w="0" w:type="auto"/>
            <w:shd w:val="clear" w:color="auto" w:fill="auto"/>
          </w:tcPr>
          <w:p w14:paraId="2269F308" w14:textId="77777777" w:rsidR="00551E7E" w:rsidRPr="0037074A" w:rsidRDefault="00551E7E" w:rsidP="009B58D5">
            <w:pPr>
              <w:spacing w:after="288"/>
              <w:jc w:val="both"/>
            </w:pPr>
            <w:r w:rsidRPr="0037074A">
              <w:t>5</w:t>
            </w:r>
          </w:p>
        </w:tc>
        <w:tc>
          <w:tcPr>
            <w:tcW w:w="0" w:type="auto"/>
            <w:shd w:val="clear" w:color="auto" w:fill="auto"/>
          </w:tcPr>
          <w:p w14:paraId="559D467B" w14:textId="77777777" w:rsidR="00551E7E" w:rsidRPr="00B135F2" w:rsidRDefault="00551E7E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14:paraId="0DA5CEF4" w14:textId="188A77A6" w:rsidR="00551E7E" w:rsidRPr="0037074A" w:rsidRDefault="00551E7E" w:rsidP="00551E7E">
            <w:pPr>
              <w:spacing w:after="288"/>
              <w:jc w:val="both"/>
            </w:pPr>
            <w:r w:rsidRPr="0037074A">
              <w:t>20</w:t>
            </w:r>
            <w:r w:rsidR="00792DD8">
              <w:t>2</w:t>
            </w:r>
            <w:r w:rsidR="00D57BEC">
              <w:t>1</w:t>
            </w:r>
          </w:p>
        </w:tc>
      </w:tr>
      <w:tr w:rsidR="00551E7E" w:rsidRPr="0037074A" w14:paraId="791D8AA1" w14:textId="77777777" w:rsidTr="009B58D5">
        <w:tc>
          <w:tcPr>
            <w:tcW w:w="0" w:type="auto"/>
            <w:shd w:val="clear" w:color="auto" w:fill="auto"/>
          </w:tcPr>
          <w:p w14:paraId="1E56A271" w14:textId="77777777" w:rsidR="00551E7E" w:rsidRPr="0037074A" w:rsidRDefault="00551E7E" w:rsidP="009B58D5">
            <w:pPr>
              <w:spacing w:after="288"/>
              <w:jc w:val="both"/>
            </w:pPr>
            <w:r w:rsidRPr="0037074A">
              <w:t>6</w:t>
            </w:r>
          </w:p>
        </w:tc>
        <w:tc>
          <w:tcPr>
            <w:tcW w:w="0" w:type="auto"/>
            <w:shd w:val="clear" w:color="auto" w:fill="auto"/>
          </w:tcPr>
          <w:p w14:paraId="7CA29E51" w14:textId="77777777" w:rsidR="00551E7E" w:rsidRPr="00B135F2" w:rsidRDefault="00551E7E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14:paraId="05A07E65" w14:textId="77777777" w:rsidR="00551E7E" w:rsidRPr="00551E7E" w:rsidRDefault="00551E7E" w:rsidP="00551E7E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jc w:val="both"/>
              <w:rPr>
                <w:b w:val="0"/>
                <w:i/>
                <w:color w:val="365F91"/>
              </w:rPr>
            </w:pPr>
            <w:r w:rsidRPr="005E0DB1">
              <w:rPr>
                <w:b w:val="0"/>
              </w:rPr>
              <w:t>Целью освоения дисциплины является приобретение студентами глубокого понимания этического аспекта христианского вероучения, в том числе в его сравнении с иными этическими системами.</w:t>
            </w:r>
          </w:p>
        </w:tc>
      </w:tr>
      <w:tr w:rsidR="00551E7E" w:rsidRPr="0037074A" w14:paraId="7F341E53" w14:textId="77777777" w:rsidTr="009B58D5">
        <w:tc>
          <w:tcPr>
            <w:tcW w:w="0" w:type="auto"/>
            <w:shd w:val="clear" w:color="auto" w:fill="auto"/>
          </w:tcPr>
          <w:p w14:paraId="7D5C4D8D" w14:textId="77777777" w:rsidR="00551E7E" w:rsidRPr="0037074A" w:rsidRDefault="00551E7E" w:rsidP="009B58D5">
            <w:pPr>
              <w:spacing w:after="288"/>
              <w:jc w:val="both"/>
            </w:pPr>
            <w:r>
              <w:t>7</w:t>
            </w:r>
          </w:p>
        </w:tc>
        <w:tc>
          <w:tcPr>
            <w:tcW w:w="0" w:type="auto"/>
            <w:shd w:val="clear" w:color="auto" w:fill="auto"/>
          </w:tcPr>
          <w:p w14:paraId="59181F38" w14:textId="77777777" w:rsidR="00551E7E" w:rsidRPr="00B135F2" w:rsidRDefault="00551E7E" w:rsidP="009B58D5">
            <w:pPr>
              <w:spacing w:after="288"/>
              <w:jc w:val="both"/>
              <w:rPr>
                <w:i/>
              </w:rPr>
            </w:pPr>
            <w:r>
              <w:rPr>
                <w:i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14:paraId="0D729112" w14:textId="77777777" w:rsidR="00551E7E" w:rsidRPr="0037074A" w:rsidRDefault="00551E7E" w:rsidP="009B58D5">
            <w:pPr>
              <w:spacing w:after="288"/>
              <w:jc w:val="both"/>
            </w:pPr>
            <w:r>
              <w:t>Вариативная часть дисциплины по выбору (очная форма обучения); базовая часть (очно-заочная форма обучения)</w:t>
            </w:r>
          </w:p>
        </w:tc>
      </w:tr>
      <w:tr w:rsidR="00551E7E" w:rsidRPr="0037074A" w14:paraId="0723E394" w14:textId="77777777" w:rsidTr="009B58D5">
        <w:tc>
          <w:tcPr>
            <w:tcW w:w="0" w:type="auto"/>
            <w:shd w:val="clear" w:color="auto" w:fill="auto"/>
          </w:tcPr>
          <w:p w14:paraId="0D7C5E9A" w14:textId="77777777" w:rsidR="00551E7E" w:rsidRPr="0037074A" w:rsidRDefault="00551E7E" w:rsidP="009B58D5">
            <w:pPr>
              <w:spacing w:after="288"/>
              <w:jc w:val="both"/>
            </w:pPr>
            <w:r>
              <w:t>8</w:t>
            </w:r>
          </w:p>
        </w:tc>
        <w:tc>
          <w:tcPr>
            <w:tcW w:w="0" w:type="auto"/>
            <w:shd w:val="clear" w:color="auto" w:fill="auto"/>
          </w:tcPr>
          <w:p w14:paraId="7745E494" w14:textId="77777777" w:rsidR="00551E7E" w:rsidRPr="00B135F2" w:rsidRDefault="00551E7E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14:paraId="4F5EE92B" w14:textId="77777777" w:rsidR="00551E7E" w:rsidRPr="0037074A" w:rsidRDefault="00551E7E" w:rsidP="00551E7E">
            <w:pPr>
              <w:spacing w:after="120" w:line="276" w:lineRule="auto"/>
              <w:jc w:val="both"/>
            </w:pPr>
            <w:r w:rsidRPr="005E0DB1">
              <w:t xml:space="preserve">ОК-10: способность использовать основы теологических знаний в процессе духовно-нравственного развития. </w:t>
            </w:r>
          </w:p>
        </w:tc>
      </w:tr>
      <w:tr w:rsidR="00551E7E" w:rsidRPr="0037074A" w14:paraId="501A6591" w14:textId="77777777" w:rsidTr="009B58D5">
        <w:tc>
          <w:tcPr>
            <w:tcW w:w="0" w:type="auto"/>
            <w:shd w:val="clear" w:color="auto" w:fill="auto"/>
          </w:tcPr>
          <w:p w14:paraId="06DE46C9" w14:textId="77777777" w:rsidR="00551E7E" w:rsidRPr="0037074A" w:rsidRDefault="00551E7E" w:rsidP="009B58D5">
            <w:pPr>
              <w:spacing w:after="288"/>
              <w:jc w:val="both"/>
            </w:pPr>
            <w:r>
              <w:t>9</w:t>
            </w:r>
          </w:p>
        </w:tc>
        <w:tc>
          <w:tcPr>
            <w:tcW w:w="0" w:type="auto"/>
            <w:shd w:val="clear" w:color="auto" w:fill="auto"/>
          </w:tcPr>
          <w:p w14:paraId="184E5255" w14:textId="77777777" w:rsidR="00551E7E" w:rsidRPr="00B135F2" w:rsidRDefault="00551E7E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14:paraId="0FB93B08" w14:textId="77777777" w:rsidR="00551E7E" w:rsidRPr="0037074A" w:rsidRDefault="00551E7E" w:rsidP="009B58D5">
            <w:pPr>
              <w:spacing w:after="288"/>
              <w:jc w:val="both"/>
            </w:pPr>
            <w:r w:rsidRPr="005E0DB1">
              <w:rPr>
                <w:i/>
              </w:rPr>
              <w:t>свящ. А. А. Привалов</w:t>
            </w:r>
          </w:p>
        </w:tc>
      </w:tr>
    </w:tbl>
    <w:p w14:paraId="1FB74657" w14:textId="77777777" w:rsidR="005E0DB1" w:rsidRPr="005E0DB1" w:rsidRDefault="005E0DB1" w:rsidP="005E0DB1">
      <w:pPr>
        <w:spacing w:after="120" w:line="276" w:lineRule="auto"/>
        <w:jc w:val="center"/>
      </w:pPr>
    </w:p>
    <w:p w14:paraId="55124934" w14:textId="77777777" w:rsidR="00DC2F09" w:rsidRDefault="00DC2F09" w:rsidP="005E0DB1">
      <w:pPr>
        <w:pStyle w:val="10"/>
        <w:spacing w:before="0" w:after="120"/>
      </w:pPr>
      <w:bookmarkStart w:id="0" w:name="_Toc509217127"/>
      <w:r w:rsidRPr="005E0DB1">
        <w:t>Разделы дисциплины и трудоемкость по видам учебных занятий</w:t>
      </w:r>
      <w:bookmarkEnd w:id="0"/>
      <w:r w:rsidRPr="005E0DB1">
        <w:t xml:space="preserve"> </w:t>
      </w:r>
    </w:p>
    <w:p w14:paraId="398F2250" w14:textId="77777777" w:rsidR="007B7E2D" w:rsidRPr="007B7E2D" w:rsidRDefault="007B7E2D" w:rsidP="007B7E2D">
      <w:pPr>
        <w:rPr>
          <w:u w:val="single"/>
        </w:rPr>
      </w:pPr>
      <w:r w:rsidRPr="007B7E2D">
        <w:rPr>
          <w:u w:val="single"/>
        </w:rPr>
        <w:t>1) Для очной формы обучения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43"/>
        <w:gridCol w:w="3031"/>
        <w:gridCol w:w="1075"/>
        <w:gridCol w:w="748"/>
        <w:gridCol w:w="648"/>
        <w:gridCol w:w="701"/>
        <w:gridCol w:w="1100"/>
        <w:gridCol w:w="1825"/>
      </w:tblGrid>
      <w:tr w:rsidR="005E0DB1" w:rsidRPr="005E0DB1" w14:paraId="35D6BC38" w14:textId="77777777" w:rsidTr="009C3CFD">
        <w:tc>
          <w:tcPr>
            <w:tcW w:w="0" w:type="auto"/>
            <w:vMerge w:val="restart"/>
          </w:tcPr>
          <w:p w14:paraId="43242969" w14:textId="77777777" w:rsidR="005E0DB1" w:rsidRPr="005E0DB1" w:rsidRDefault="005E0DB1" w:rsidP="005E0DB1">
            <w:pPr>
              <w:spacing w:after="120" w:line="276" w:lineRule="auto"/>
              <w:rPr>
                <w:i/>
              </w:rPr>
            </w:pPr>
            <w:r w:rsidRPr="005E0DB1">
              <w:rPr>
                <w:i/>
              </w:rPr>
              <w:t>№</w:t>
            </w:r>
          </w:p>
        </w:tc>
        <w:tc>
          <w:tcPr>
            <w:tcW w:w="0" w:type="auto"/>
            <w:vMerge w:val="restart"/>
          </w:tcPr>
          <w:p w14:paraId="5D556C85" w14:textId="77777777" w:rsidR="005E0DB1" w:rsidRPr="005E0DB1" w:rsidRDefault="005E0DB1" w:rsidP="005E0DB1">
            <w:pPr>
              <w:spacing w:after="120" w:line="276" w:lineRule="auto"/>
              <w:rPr>
                <w:i/>
              </w:rPr>
            </w:pPr>
            <w:r w:rsidRPr="005E0DB1">
              <w:rPr>
                <w:i/>
              </w:rPr>
              <w:t xml:space="preserve">  Раздел дисциплины</w:t>
            </w:r>
          </w:p>
        </w:tc>
        <w:tc>
          <w:tcPr>
            <w:tcW w:w="0" w:type="auto"/>
            <w:vMerge w:val="restart"/>
            <w:textDirection w:val="btLr"/>
          </w:tcPr>
          <w:p w14:paraId="3131202E" w14:textId="77777777" w:rsidR="005E0DB1" w:rsidRPr="005E0DB1" w:rsidRDefault="005E0DB1" w:rsidP="005E0DB1">
            <w:pPr>
              <w:spacing w:after="120" w:line="276" w:lineRule="auto"/>
              <w:ind w:left="113" w:right="113"/>
              <w:rPr>
                <w:i/>
              </w:rPr>
            </w:pPr>
            <w:r w:rsidRPr="005E0DB1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14:paraId="44AC53D6" w14:textId="77777777" w:rsidR="005E0DB1" w:rsidRPr="005E0DB1" w:rsidRDefault="005E0DB1" w:rsidP="005E0DB1">
            <w:pPr>
              <w:spacing w:after="120" w:line="276" w:lineRule="auto"/>
              <w:rPr>
                <w:i/>
              </w:rPr>
            </w:pPr>
            <w:r w:rsidRPr="005E0DB1">
              <w:rPr>
                <w:i/>
              </w:rPr>
              <w:t>Виды учебной работы и их трудо</w:t>
            </w:r>
            <w:r w:rsidR="007B7E2D">
              <w:rPr>
                <w:i/>
              </w:rPr>
              <w:t>ё</w:t>
            </w:r>
            <w:r w:rsidRPr="005E0DB1">
              <w:rPr>
                <w:i/>
              </w:rPr>
              <w:t>мкость</w:t>
            </w:r>
          </w:p>
        </w:tc>
        <w:tc>
          <w:tcPr>
            <w:tcW w:w="0" w:type="auto"/>
            <w:vMerge w:val="restart"/>
          </w:tcPr>
          <w:p w14:paraId="22190B64" w14:textId="77777777" w:rsidR="005E0DB1" w:rsidRPr="005E0DB1" w:rsidRDefault="005E0DB1" w:rsidP="009C3CFD">
            <w:pPr>
              <w:spacing w:after="120" w:line="276" w:lineRule="auto"/>
              <w:rPr>
                <w:i/>
              </w:rPr>
            </w:pPr>
            <w:r w:rsidRPr="005E0DB1">
              <w:rPr>
                <w:i/>
              </w:rPr>
              <w:t xml:space="preserve">Формы контроля </w:t>
            </w:r>
          </w:p>
        </w:tc>
      </w:tr>
      <w:tr w:rsidR="005E0DB1" w:rsidRPr="005E0DB1" w14:paraId="7DC5F85B" w14:textId="77777777" w:rsidTr="007B7E2D">
        <w:trPr>
          <w:trHeight w:val="358"/>
        </w:trPr>
        <w:tc>
          <w:tcPr>
            <w:tcW w:w="0" w:type="auto"/>
            <w:vMerge/>
          </w:tcPr>
          <w:p w14:paraId="09FF6F5D" w14:textId="77777777" w:rsidR="005E0DB1" w:rsidRPr="005E0DB1" w:rsidRDefault="005E0DB1" w:rsidP="005E0DB1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  <w:i/>
              </w:rPr>
            </w:pPr>
          </w:p>
        </w:tc>
        <w:tc>
          <w:tcPr>
            <w:tcW w:w="0" w:type="auto"/>
            <w:vMerge/>
          </w:tcPr>
          <w:p w14:paraId="275FED0C" w14:textId="77777777" w:rsidR="005E0DB1" w:rsidRPr="005E0DB1" w:rsidRDefault="005E0DB1" w:rsidP="005E0DB1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  <w:i/>
              </w:rPr>
            </w:pPr>
          </w:p>
        </w:tc>
        <w:tc>
          <w:tcPr>
            <w:tcW w:w="0" w:type="auto"/>
            <w:vMerge/>
          </w:tcPr>
          <w:p w14:paraId="2615A9EC" w14:textId="77777777" w:rsidR="005E0DB1" w:rsidRPr="005E0DB1" w:rsidRDefault="005E0DB1" w:rsidP="005E0DB1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  <w:i/>
              </w:rPr>
            </w:pPr>
          </w:p>
        </w:tc>
        <w:tc>
          <w:tcPr>
            <w:tcW w:w="0" w:type="auto"/>
          </w:tcPr>
          <w:p w14:paraId="28247DEE" w14:textId="77777777" w:rsidR="005E0DB1" w:rsidRPr="005E0DB1" w:rsidRDefault="005E0DB1" w:rsidP="005E0DB1">
            <w:pPr>
              <w:spacing w:after="120" w:line="276" w:lineRule="auto"/>
              <w:rPr>
                <w:i/>
              </w:rPr>
            </w:pPr>
            <w:r w:rsidRPr="005E0DB1">
              <w:rPr>
                <w:i/>
              </w:rPr>
              <w:t>Лек.</w:t>
            </w:r>
          </w:p>
        </w:tc>
        <w:tc>
          <w:tcPr>
            <w:tcW w:w="0" w:type="auto"/>
          </w:tcPr>
          <w:p w14:paraId="1AFFD9F9" w14:textId="77777777" w:rsidR="005E0DB1" w:rsidRPr="005E0DB1" w:rsidRDefault="005E0DB1" w:rsidP="005E0DB1">
            <w:pPr>
              <w:spacing w:after="120" w:line="276" w:lineRule="auto"/>
              <w:rPr>
                <w:i/>
              </w:rPr>
            </w:pPr>
            <w:r w:rsidRPr="005E0DB1">
              <w:rPr>
                <w:i/>
              </w:rPr>
              <w:t>Пр.</w:t>
            </w:r>
          </w:p>
        </w:tc>
        <w:tc>
          <w:tcPr>
            <w:tcW w:w="0" w:type="auto"/>
          </w:tcPr>
          <w:p w14:paraId="6459D602" w14:textId="77777777" w:rsidR="005E0DB1" w:rsidRPr="005E0DB1" w:rsidRDefault="005E0DB1" w:rsidP="005E0DB1">
            <w:pPr>
              <w:spacing w:after="120" w:line="276" w:lineRule="auto"/>
              <w:rPr>
                <w:i/>
              </w:rPr>
            </w:pPr>
            <w:proofErr w:type="spellStart"/>
            <w:r w:rsidRPr="005E0DB1">
              <w:rPr>
                <w:i/>
              </w:rPr>
              <w:t>С.р</w:t>
            </w:r>
            <w:proofErr w:type="spellEnd"/>
            <w:r w:rsidRPr="005E0DB1">
              <w:rPr>
                <w:i/>
              </w:rPr>
              <w:t>.</w:t>
            </w:r>
          </w:p>
        </w:tc>
        <w:tc>
          <w:tcPr>
            <w:tcW w:w="0" w:type="auto"/>
          </w:tcPr>
          <w:p w14:paraId="6573FF8A" w14:textId="77777777" w:rsidR="005E0DB1" w:rsidRPr="005E0DB1" w:rsidRDefault="005E0DB1" w:rsidP="005E0DB1">
            <w:pPr>
              <w:spacing w:after="120" w:line="276" w:lineRule="auto"/>
              <w:rPr>
                <w:i/>
              </w:rPr>
            </w:pPr>
            <w:r w:rsidRPr="005E0DB1">
              <w:rPr>
                <w:i/>
              </w:rPr>
              <w:t>Контр.</w:t>
            </w:r>
          </w:p>
        </w:tc>
        <w:tc>
          <w:tcPr>
            <w:tcW w:w="0" w:type="auto"/>
            <w:vMerge/>
          </w:tcPr>
          <w:p w14:paraId="2E1F31CB" w14:textId="77777777" w:rsidR="005E0DB1" w:rsidRPr="005E0DB1" w:rsidRDefault="005E0DB1" w:rsidP="005E0DB1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  <w:i/>
              </w:rPr>
            </w:pPr>
          </w:p>
        </w:tc>
      </w:tr>
      <w:tr w:rsidR="005E0DB1" w:rsidRPr="005E0DB1" w14:paraId="24B3AC3B" w14:textId="77777777" w:rsidTr="005E0DB1">
        <w:tc>
          <w:tcPr>
            <w:tcW w:w="0" w:type="auto"/>
          </w:tcPr>
          <w:p w14:paraId="2ED5C36E" w14:textId="77777777" w:rsidR="005E0DB1" w:rsidRPr="005E0DB1" w:rsidRDefault="005E0DB1" w:rsidP="005E0DB1">
            <w:pPr>
              <w:spacing w:after="120" w:line="276" w:lineRule="auto"/>
            </w:pPr>
            <w:r w:rsidRPr="005E0DB1">
              <w:t>1</w:t>
            </w:r>
          </w:p>
        </w:tc>
        <w:tc>
          <w:tcPr>
            <w:tcW w:w="0" w:type="auto"/>
          </w:tcPr>
          <w:p w14:paraId="59B71CEA" w14:textId="77777777" w:rsidR="005E0DB1" w:rsidRPr="005E0DB1" w:rsidRDefault="005E0DB1" w:rsidP="005E0DB1">
            <w:pPr>
              <w:spacing w:after="120" w:line="276" w:lineRule="auto"/>
              <w:jc w:val="both"/>
            </w:pPr>
            <w:r w:rsidRPr="005E0DB1">
              <w:t>Введение в изучение предмета</w:t>
            </w:r>
          </w:p>
        </w:tc>
        <w:tc>
          <w:tcPr>
            <w:tcW w:w="0" w:type="auto"/>
            <w:vMerge w:val="restart"/>
          </w:tcPr>
          <w:p w14:paraId="60DD218F" w14:textId="77777777" w:rsidR="005E0DB1" w:rsidRPr="005E0DB1" w:rsidRDefault="005E0DB1" w:rsidP="005E0DB1">
            <w:pPr>
              <w:spacing w:after="120" w:line="276" w:lineRule="auto"/>
            </w:pPr>
            <w:r w:rsidRPr="005E0DB1">
              <w:t>7</w:t>
            </w:r>
          </w:p>
          <w:p w14:paraId="1E5D6203" w14:textId="77777777" w:rsidR="005E0DB1" w:rsidRPr="005E0DB1" w:rsidRDefault="005E0DB1" w:rsidP="005E0DB1">
            <w:pPr>
              <w:spacing w:after="120" w:line="276" w:lineRule="auto"/>
            </w:pPr>
          </w:p>
        </w:tc>
        <w:tc>
          <w:tcPr>
            <w:tcW w:w="0" w:type="auto"/>
            <w:vMerge w:val="restart"/>
          </w:tcPr>
          <w:p w14:paraId="7F85D89D" w14:textId="77777777" w:rsidR="005E0DB1" w:rsidRPr="005E0DB1" w:rsidRDefault="009C3CFD" w:rsidP="005E0DB1">
            <w:pPr>
              <w:spacing w:after="120" w:line="276" w:lineRule="auto"/>
            </w:pPr>
            <w:r>
              <w:t>-</w:t>
            </w:r>
          </w:p>
        </w:tc>
        <w:tc>
          <w:tcPr>
            <w:tcW w:w="0" w:type="auto"/>
            <w:vMerge w:val="restart"/>
          </w:tcPr>
          <w:p w14:paraId="4CD402D5" w14:textId="77777777" w:rsidR="005E0DB1" w:rsidRPr="005E0DB1" w:rsidRDefault="008557E4" w:rsidP="005E0DB1">
            <w:pPr>
              <w:spacing w:after="120" w:line="276" w:lineRule="auto"/>
              <w:rPr>
                <w:color w:val="000000"/>
              </w:rPr>
            </w:pPr>
            <w:r>
              <w:rPr>
                <w:color w:val="000000"/>
              </w:rPr>
              <w:t>21</w:t>
            </w:r>
          </w:p>
        </w:tc>
        <w:tc>
          <w:tcPr>
            <w:tcW w:w="0" w:type="auto"/>
            <w:vMerge w:val="restart"/>
          </w:tcPr>
          <w:p w14:paraId="7C7D92B2" w14:textId="77777777" w:rsidR="005E0DB1" w:rsidRPr="005E0DB1" w:rsidRDefault="008557E4" w:rsidP="005E0DB1">
            <w:pPr>
              <w:spacing w:after="120" w:line="276" w:lineRule="auto"/>
              <w:rPr>
                <w:color w:val="000000"/>
              </w:rPr>
            </w:pPr>
            <w:r>
              <w:rPr>
                <w:color w:val="000000"/>
              </w:rPr>
              <w:t>33</w:t>
            </w:r>
          </w:p>
        </w:tc>
        <w:tc>
          <w:tcPr>
            <w:tcW w:w="0" w:type="auto"/>
            <w:vMerge w:val="restart"/>
          </w:tcPr>
          <w:p w14:paraId="7871B763" w14:textId="77777777" w:rsidR="005E0DB1" w:rsidRPr="005E0DB1" w:rsidRDefault="009C3CFD" w:rsidP="005E0DB1">
            <w:pPr>
              <w:spacing w:after="120" w:line="276" w:lineRule="auto"/>
            </w:pPr>
            <w:r>
              <w:t>-</w:t>
            </w:r>
          </w:p>
        </w:tc>
        <w:tc>
          <w:tcPr>
            <w:tcW w:w="0" w:type="auto"/>
            <w:vMerge w:val="restart"/>
          </w:tcPr>
          <w:p w14:paraId="3D955391" w14:textId="77777777" w:rsidR="005E0DB1" w:rsidRPr="005E0DB1" w:rsidRDefault="005E0DB1" w:rsidP="005E0DB1">
            <w:pPr>
              <w:spacing w:after="120" w:line="276" w:lineRule="auto"/>
            </w:pPr>
            <w:r w:rsidRPr="005E0DB1">
              <w:t>Посещение, опрос.</w:t>
            </w:r>
          </w:p>
        </w:tc>
      </w:tr>
      <w:tr w:rsidR="005E0DB1" w:rsidRPr="005E0DB1" w14:paraId="53BC5325" w14:textId="77777777" w:rsidTr="009C3CFD">
        <w:tc>
          <w:tcPr>
            <w:tcW w:w="0" w:type="auto"/>
          </w:tcPr>
          <w:p w14:paraId="1BE32303" w14:textId="77777777" w:rsidR="005E0DB1" w:rsidRPr="005E0DB1" w:rsidRDefault="005E0DB1" w:rsidP="005E0DB1">
            <w:pPr>
              <w:spacing w:after="120" w:line="276" w:lineRule="auto"/>
            </w:pPr>
            <w:r w:rsidRPr="005E0DB1">
              <w:t>2</w:t>
            </w:r>
          </w:p>
        </w:tc>
        <w:tc>
          <w:tcPr>
            <w:tcW w:w="0" w:type="auto"/>
          </w:tcPr>
          <w:p w14:paraId="73C2D9D1" w14:textId="77777777" w:rsidR="005E0DB1" w:rsidRPr="005E0DB1" w:rsidRDefault="005E0DB1" w:rsidP="005E0DB1">
            <w:pPr>
              <w:spacing w:after="120" w:line="276" w:lineRule="auto"/>
              <w:jc w:val="both"/>
            </w:pPr>
            <w:r w:rsidRPr="005E0DB1">
              <w:t>Искаженность образа бытия природы человека в грехопадении</w:t>
            </w:r>
          </w:p>
        </w:tc>
        <w:tc>
          <w:tcPr>
            <w:tcW w:w="0" w:type="auto"/>
            <w:vMerge/>
          </w:tcPr>
          <w:p w14:paraId="152B1BD1" w14:textId="77777777" w:rsidR="005E0DB1" w:rsidRPr="005E0DB1" w:rsidRDefault="005E0DB1" w:rsidP="005E0DB1">
            <w:pPr>
              <w:spacing w:after="120" w:line="276" w:lineRule="auto"/>
              <w:rPr>
                <w:b/>
              </w:rPr>
            </w:pPr>
          </w:p>
        </w:tc>
        <w:tc>
          <w:tcPr>
            <w:tcW w:w="0" w:type="auto"/>
            <w:vMerge/>
            <w:vAlign w:val="center"/>
          </w:tcPr>
          <w:p w14:paraId="31D6E231" w14:textId="77777777" w:rsidR="005E0DB1" w:rsidRPr="005E0DB1" w:rsidRDefault="005E0DB1" w:rsidP="005E0DB1">
            <w:pPr>
              <w:spacing w:after="120" w:line="276" w:lineRule="auto"/>
              <w:rPr>
                <w:b/>
              </w:rPr>
            </w:pPr>
          </w:p>
        </w:tc>
        <w:tc>
          <w:tcPr>
            <w:tcW w:w="0" w:type="auto"/>
            <w:vMerge/>
          </w:tcPr>
          <w:p w14:paraId="1BB02D4C" w14:textId="77777777" w:rsidR="005E0DB1" w:rsidRPr="005E0DB1" w:rsidRDefault="005E0DB1" w:rsidP="005E0DB1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14:paraId="50C678A0" w14:textId="77777777" w:rsidR="005E0DB1" w:rsidRPr="005E0DB1" w:rsidRDefault="005E0DB1" w:rsidP="005E0DB1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14:paraId="690E7EEB" w14:textId="77777777" w:rsidR="005E0DB1" w:rsidRPr="005E0DB1" w:rsidRDefault="005E0DB1" w:rsidP="005E0DB1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14:paraId="6C27F3AE" w14:textId="77777777" w:rsidR="005E0DB1" w:rsidRPr="005E0DB1" w:rsidRDefault="005E0DB1" w:rsidP="005E0DB1">
            <w:pPr>
              <w:spacing w:after="120" w:line="276" w:lineRule="auto"/>
            </w:pPr>
          </w:p>
        </w:tc>
      </w:tr>
      <w:tr w:rsidR="005E0DB1" w:rsidRPr="005E0DB1" w14:paraId="37A39081" w14:textId="77777777" w:rsidTr="005E0DB1">
        <w:tc>
          <w:tcPr>
            <w:tcW w:w="0" w:type="auto"/>
          </w:tcPr>
          <w:p w14:paraId="7ACE92DF" w14:textId="77777777" w:rsidR="005E0DB1" w:rsidRPr="005E0DB1" w:rsidRDefault="005E0DB1" w:rsidP="005E0DB1">
            <w:pPr>
              <w:spacing w:after="120" w:line="276" w:lineRule="auto"/>
            </w:pPr>
            <w:r w:rsidRPr="005E0DB1">
              <w:t>3</w:t>
            </w:r>
          </w:p>
        </w:tc>
        <w:tc>
          <w:tcPr>
            <w:tcW w:w="0" w:type="auto"/>
          </w:tcPr>
          <w:p w14:paraId="61E56C72" w14:textId="77777777" w:rsidR="005E0DB1" w:rsidRPr="005E0DB1" w:rsidRDefault="005E0DB1" w:rsidP="005E0DB1">
            <w:pPr>
              <w:spacing w:after="120" w:line="276" w:lineRule="auto"/>
              <w:jc w:val="both"/>
            </w:pPr>
            <w:r w:rsidRPr="005E0DB1">
              <w:t xml:space="preserve">Искаженность образа бытия природы человека в грехопадении </w:t>
            </w:r>
          </w:p>
          <w:p w14:paraId="397E3FEF" w14:textId="77777777" w:rsidR="005E0DB1" w:rsidRPr="005E0DB1" w:rsidRDefault="005E0DB1" w:rsidP="005E0DB1">
            <w:pPr>
              <w:spacing w:after="120" w:line="276" w:lineRule="auto"/>
              <w:jc w:val="both"/>
            </w:pPr>
            <w:r w:rsidRPr="005E0DB1">
              <w:t>(продолжение)</w:t>
            </w:r>
          </w:p>
        </w:tc>
        <w:tc>
          <w:tcPr>
            <w:tcW w:w="0" w:type="auto"/>
            <w:vMerge w:val="restart"/>
          </w:tcPr>
          <w:p w14:paraId="3B678A97" w14:textId="77777777" w:rsidR="005E0DB1" w:rsidRPr="005E0DB1" w:rsidRDefault="005E0DB1" w:rsidP="005E0DB1">
            <w:pPr>
              <w:spacing w:after="120" w:line="276" w:lineRule="auto"/>
            </w:pPr>
            <w:r w:rsidRPr="005E0DB1">
              <w:t>8</w:t>
            </w:r>
          </w:p>
          <w:p w14:paraId="0E3CA9BC" w14:textId="77777777" w:rsidR="005E0DB1" w:rsidRPr="005E0DB1" w:rsidRDefault="005E0DB1" w:rsidP="005E0DB1">
            <w:pPr>
              <w:pStyle w:val="1"/>
              <w:spacing w:before="0" w:after="120" w:line="276" w:lineRule="auto"/>
              <w:ind w:left="0"/>
            </w:pPr>
          </w:p>
        </w:tc>
        <w:tc>
          <w:tcPr>
            <w:tcW w:w="0" w:type="auto"/>
            <w:vMerge w:val="restart"/>
          </w:tcPr>
          <w:p w14:paraId="484853D5" w14:textId="77777777" w:rsidR="005E0DB1" w:rsidRPr="005E0DB1" w:rsidRDefault="009C3CFD" w:rsidP="005E0DB1">
            <w:pPr>
              <w:spacing w:after="120" w:line="276" w:lineRule="auto"/>
            </w:pPr>
            <w:r>
              <w:t>-</w:t>
            </w:r>
          </w:p>
        </w:tc>
        <w:tc>
          <w:tcPr>
            <w:tcW w:w="0" w:type="auto"/>
            <w:vMerge w:val="restart"/>
          </w:tcPr>
          <w:p w14:paraId="19C4F79C" w14:textId="77777777" w:rsidR="005E0DB1" w:rsidRPr="005E0DB1" w:rsidRDefault="008557E4" w:rsidP="005E0DB1">
            <w:pPr>
              <w:spacing w:after="120" w:line="276" w:lineRule="auto"/>
              <w:rPr>
                <w:color w:val="000000"/>
              </w:rPr>
            </w:pPr>
            <w:r>
              <w:rPr>
                <w:color w:val="000000"/>
              </w:rPr>
              <w:t>39</w:t>
            </w:r>
          </w:p>
        </w:tc>
        <w:tc>
          <w:tcPr>
            <w:tcW w:w="0" w:type="auto"/>
            <w:vMerge w:val="restart"/>
          </w:tcPr>
          <w:p w14:paraId="345BDE5C" w14:textId="77777777" w:rsidR="005E0DB1" w:rsidRPr="005E0DB1" w:rsidRDefault="008557E4" w:rsidP="005E0DB1">
            <w:pPr>
              <w:spacing w:after="120" w:line="276" w:lineRule="auto"/>
              <w:rPr>
                <w:color w:val="000000"/>
              </w:rPr>
            </w:pPr>
            <w:r>
              <w:rPr>
                <w:color w:val="000000"/>
              </w:rPr>
              <w:t>51</w:t>
            </w:r>
          </w:p>
        </w:tc>
        <w:tc>
          <w:tcPr>
            <w:tcW w:w="0" w:type="auto"/>
            <w:vMerge w:val="restart"/>
          </w:tcPr>
          <w:p w14:paraId="436E3C39" w14:textId="77777777" w:rsidR="005E0DB1" w:rsidRPr="005E0DB1" w:rsidRDefault="009C3CFD" w:rsidP="005E0DB1">
            <w:pPr>
              <w:spacing w:after="120" w:line="276" w:lineRule="auto"/>
            </w:pPr>
            <w:r>
              <w:t>-</w:t>
            </w:r>
          </w:p>
        </w:tc>
        <w:tc>
          <w:tcPr>
            <w:tcW w:w="0" w:type="auto"/>
            <w:vMerge w:val="restart"/>
          </w:tcPr>
          <w:p w14:paraId="77093783" w14:textId="77777777" w:rsidR="005E0DB1" w:rsidRPr="005E0DB1" w:rsidRDefault="005E0DB1" w:rsidP="005E0DB1">
            <w:pPr>
              <w:spacing w:after="120" w:line="276" w:lineRule="auto"/>
            </w:pPr>
            <w:r w:rsidRPr="005E0DB1">
              <w:t>Посещение, опрос. Зач</w:t>
            </w:r>
            <w:r w:rsidR="007B7E2D">
              <w:t>ё</w:t>
            </w:r>
            <w:r w:rsidRPr="005E0DB1">
              <w:t>т.</w:t>
            </w:r>
          </w:p>
        </w:tc>
      </w:tr>
      <w:tr w:rsidR="005E0DB1" w:rsidRPr="005E0DB1" w14:paraId="25A153A1" w14:textId="77777777" w:rsidTr="009C3CFD">
        <w:tc>
          <w:tcPr>
            <w:tcW w:w="0" w:type="auto"/>
          </w:tcPr>
          <w:p w14:paraId="18EB7EB4" w14:textId="77777777" w:rsidR="005E0DB1" w:rsidRPr="005E0DB1" w:rsidRDefault="005E0DB1" w:rsidP="005E0DB1">
            <w:pPr>
              <w:spacing w:after="120" w:line="276" w:lineRule="auto"/>
            </w:pPr>
            <w:r w:rsidRPr="005E0DB1">
              <w:t>4</w:t>
            </w:r>
          </w:p>
        </w:tc>
        <w:tc>
          <w:tcPr>
            <w:tcW w:w="0" w:type="auto"/>
          </w:tcPr>
          <w:p w14:paraId="1D689111" w14:textId="77777777" w:rsidR="005E0DB1" w:rsidRPr="005E0DB1" w:rsidRDefault="005E0DB1" w:rsidP="005E0DB1">
            <w:pPr>
              <w:spacing w:after="120" w:line="276" w:lineRule="auto"/>
              <w:jc w:val="both"/>
            </w:pPr>
            <w:r w:rsidRPr="005E0DB1">
              <w:t xml:space="preserve">Закон Ветхий и новозаветная христианская </w:t>
            </w:r>
            <w:r w:rsidRPr="005E0DB1">
              <w:lastRenderedPageBreak/>
              <w:t>нравственность</w:t>
            </w:r>
          </w:p>
        </w:tc>
        <w:tc>
          <w:tcPr>
            <w:tcW w:w="0" w:type="auto"/>
            <w:vMerge/>
          </w:tcPr>
          <w:p w14:paraId="4F91EC34" w14:textId="77777777" w:rsidR="005E0DB1" w:rsidRPr="005E0DB1" w:rsidRDefault="005E0DB1" w:rsidP="005E0DB1">
            <w:pPr>
              <w:pStyle w:val="1"/>
              <w:spacing w:before="0" w:after="120" w:line="276" w:lineRule="auto"/>
              <w:ind w:left="0"/>
              <w:rPr>
                <w:b w:val="0"/>
              </w:rPr>
            </w:pPr>
          </w:p>
        </w:tc>
        <w:tc>
          <w:tcPr>
            <w:tcW w:w="0" w:type="auto"/>
            <w:vMerge/>
            <w:vAlign w:val="center"/>
          </w:tcPr>
          <w:p w14:paraId="2C1F551E" w14:textId="77777777" w:rsidR="005E0DB1" w:rsidRPr="005E0DB1" w:rsidRDefault="005E0DB1" w:rsidP="005E0DB1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14:paraId="49112BA7" w14:textId="77777777" w:rsidR="005E0DB1" w:rsidRPr="005E0DB1" w:rsidRDefault="005E0DB1" w:rsidP="005E0DB1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14:paraId="32C471A5" w14:textId="77777777" w:rsidR="005E0DB1" w:rsidRPr="005E0DB1" w:rsidRDefault="005E0DB1" w:rsidP="005E0DB1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14:paraId="3548A7D3" w14:textId="77777777" w:rsidR="005E0DB1" w:rsidRPr="005E0DB1" w:rsidRDefault="005E0DB1" w:rsidP="005E0DB1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14:paraId="3F5B1E2C" w14:textId="77777777" w:rsidR="005E0DB1" w:rsidRPr="005E0DB1" w:rsidRDefault="005E0DB1" w:rsidP="005E0DB1">
            <w:pPr>
              <w:spacing w:after="120" w:line="276" w:lineRule="auto"/>
            </w:pPr>
          </w:p>
        </w:tc>
      </w:tr>
      <w:tr w:rsidR="005E0DB1" w:rsidRPr="005E0DB1" w14:paraId="27E0647D" w14:textId="77777777" w:rsidTr="009C3CFD">
        <w:tc>
          <w:tcPr>
            <w:tcW w:w="0" w:type="auto"/>
          </w:tcPr>
          <w:p w14:paraId="39121291" w14:textId="77777777" w:rsidR="005E0DB1" w:rsidRPr="005E0DB1" w:rsidRDefault="005E0DB1" w:rsidP="005E0DB1">
            <w:pPr>
              <w:spacing w:after="120" w:line="276" w:lineRule="auto"/>
            </w:pPr>
            <w:r w:rsidRPr="005E0DB1">
              <w:t>5</w:t>
            </w:r>
          </w:p>
        </w:tc>
        <w:tc>
          <w:tcPr>
            <w:tcW w:w="0" w:type="auto"/>
          </w:tcPr>
          <w:p w14:paraId="055F1EAB" w14:textId="77777777" w:rsidR="005E0DB1" w:rsidRPr="005E0DB1" w:rsidRDefault="005E0DB1" w:rsidP="005E0DB1">
            <w:pPr>
              <w:spacing w:after="120" w:line="276" w:lineRule="auto"/>
              <w:jc w:val="both"/>
            </w:pPr>
            <w:r w:rsidRPr="005E0DB1">
              <w:t>Новозаветный идеал праведности как фундамент христианской этики</w:t>
            </w:r>
          </w:p>
        </w:tc>
        <w:tc>
          <w:tcPr>
            <w:tcW w:w="0" w:type="auto"/>
            <w:vMerge/>
          </w:tcPr>
          <w:p w14:paraId="2D283F5E" w14:textId="77777777" w:rsidR="005E0DB1" w:rsidRPr="005E0DB1" w:rsidRDefault="005E0DB1" w:rsidP="005E0DB1">
            <w:pPr>
              <w:pStyle w:val="1"/>
              <w:spacing w:before="0" w:after="120" w:line="276" w:lineRule="auto"/>
              <w:ind w:left="0"/>
            </w:pPr>
          </w:p>
        </w:tc>
        <w:tc>
          <w:tcPr>
            <w:tcW w:w="0" w:type="auto"/>
            <w:vMerge/>
          </w:tcPr>
          <w:p w14:paraId="7C13CA4B" w14:textId="77777777" w:rsidR="005E0DB1" w:rsidRPr="005E0DB1" w:rsidRDefault="005E0DB1" w:rsidP="005E0DB1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14:paraId="1E449496" w14:textId="77777777" w:rsidR="005E0DB1" w:rsidRPr="005E0DB1" w:rsidRDefault="005E0DB1" w:rsidP="005E0DB1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14:paraId="4805035A" w14:textId="77777777" w:rsidR="005E0DB1" w:rsidRPr="005E0DB1" w:rsidRDefault="005E0DB1" w:rsidP="005E0DB1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14:paraId="035E6AC4" w14:textId="77777777" w:rsidR="005E0DB1" w:rsidRPr="005E0DB1" w:rsidRDefault="005E0DB1" w:rsidP="005E0DB1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14:paraId="5832973A" w14:textId="77777777" w:rsidR="005E0DB1" w:rsidRPr="005E0DB1" w:rsidRDefault="005E0DB1" w:rsidP="005E0DB1">
            <w:pPr>
              <w:spacing w:after="120" w:line="276" w:lineRule="auto"/>
            </w:pPr>
          </w:p>
        </w:tc>
      </w:tr>
      <w:tr w:rsidR="00792DD8" w:rsidRPr="005E0DB1" w14:paraId="1221B1FC" w14:textId="77777777" w:rsidTr="009C3CFD">
        <w:tc>
          <w:tcPr>
            <w:tcW w:w="0" w:type="auto"/>
            <w:gridSpan w:val="2"/>
          </w:tcPr>
          <w:p w14:paraId="667BCFC6" w14:textId="77777777" w:rsidR="00792DD8" w:rsidRPr="00792DD8" w:rsidRDefault="00792DD8" w:rsidP="005E0DB1">
            <w:pPr>
              <w:spacing w:after="120" w:line="276" w:lineRule="auto"/>
              <w:rPr>
                <w:i/>
              </w:rPr>
            </w:pPr>
            <w:r w:rsidRPr="00792DD8">
              <w:rPr>
                <w:i/>
              </w:rPr>
              <w:t>Итого за курс</w:t>
            </w:r>
          </w:p>
        </w:tc>
        <w:tc>
          <w:tcPr>
            <w:tcW w:w="0" w:type="auto"/>
            <w:vMerge w:val="restart"/>
          </w:tcPr>
          <w:p w14:paraId="36DEB9E5" w14:textId="268B24C3" w:rsidR="00792DD8" w:rsidRPr="00792DD8" w:rsidRDefault="00792DD8" w:rsidP="005E0DB1">
            <w:pPr>
              <w:pStyle w:val="1"/>
              <w:spacing w:before="0" w:after="120" w:line="276" w:lineRule="auto"/>
              <w:ind w:left="0"/>
              <w:rPr>
                <w:b w:val="0"/>
                <w:i/>
              </w:rPr>
            </w:pPr>
            <w:r w:rsidRPr="00792DD8">
              <w:rPr>
                <w:b w:val="0"/>
                <w:i/>
              </w:rPr>
              <w:t>7-8</w:t>
            </w:r>
          </w:p>
        </w:tc>
        <w:tc>
          <w:tcPr>
            <w:tcW w:w="0" w:type="auto"/>
            <w:gridSpan w:val="2"/>
          </w:tcPr>
          <w:p w14:paraId="198E4D4D" w14:textId="77777777" w:rsidR="00792DD8" w:rsidRPr="00792DD8" w:rsidRDefault="00792DD8" w:rsidP="005E0DB1">
            <w:pPr>
              <w:spacing w:after="120" w:line="276" w:lineRule="auto"/>
              <w:rPr>
                <w:i/>
                <w:color w:val="000000"/>
              </w:rPr>
            </w:pPr>
            <w:r w:rsidRPr="00792DD8">
              <w:rPr>
                <w:i/>
                <w:color w:val="000000"/>
              </w:rPr>
              <w:t>60</w:t>
            </w:r>
          </w:p>
        </w:tc>
        <w:tc>
          <w:tcPr>
            <w:tcW w:w="0" w:type="auto"/>
          </w:tcPr>
          <w:p w14:paraId="033844EA" w14:textId="77777777" w:rsidR="00792DD8" w:rsidRPr="00792DD8" w:rsidRDefault="00792DD8" w:rsidP="005E0DB1">
            <w:pPr>
              <w:spacing w:after="120" w:line="276" w:lineRule="auto"/>
              <w:rPr>
                <w:i/>
                <w:color w:val="000000"/>
              </w:rPr>
            </w:pPr>
            <w:r w:rsidRPr="00792DD8">
              <w:rPr>
                <w:i/>
                <w:color w:val="000000"/>
              </w:rPr>
              <w:t>84</w:t>
            </w:r>
          </w:p>
        </w:tc>
        <w:tc>
          <w:tcPr>
            <w:tcW w:w="0" w:type="auto"/>
          </w:tcPr>
          <w:p w14:paraId="20B8727E" w14:textId="77777777" w:rsidR="00792DD8" w:rsidRPr="00792DD8" w:rsidRDefault="00792DD8" w:rsidP="005E0DB1">
            <w:pPr>
              <w:spacing w:after="120" w:line="276" w:lineRule="auto"/>
              <w:rPr>
                <w:i/>
              </w:rPr>
            </w:pPr>
            <w:r w:rsidRPr="00792DD8">
              <w:rPr>
                <w:i/>
              </w:rPr>
              <w:t>-</w:t>
            </w:r>
          </w:p>
        </w:tc>
        <w:tc>
          <w:tcPr>
            <w:tcW w:w="0" w:type="auto"/>
            <w:vMerge w:val="restart"/>
          </w:tcPr>
          <w:p w14:paraId="5F0D0911" w14:textId="674D95F0" w:rsidR="00792DD8" w:rsidRPr="00792DD8" w:rsidRDefault="00792DD8" w:rsidP="005E0DB1">
            <w:pPr>
              <w:pStyle w:val="1"/>
              <w:spacing w:before="0" w:after="120" w:line="276" w:lineRule="auto"/>
              <w:ind w:left="0"/>
              <w:rPr>
                <w:b w:val="0"/>
                <w:i/>
              </w:rPr>
            </w:pPr>
            <w:r w:rsidRPr="00792DD8">
              <w:rPr>
                <w:b w:val="0"/>
                <w:i/>
              </w:rPr>
              <w:t>Зачёт.</w:t>
            </w:r>
          </w:p>
        </w:tc>
      </w:tr>
      <w:tr w:rsidR="00792DD8" w:rsidRPr="005E0DB1" w14:paraId="6DFC8601" w14:textId="77777777" w:rsidTr="009C3CFD">
        <w:tc>
          <w:tcPr>
            <w:tcW w:w="0" w:type="auto"/>
            <w:gridSpan w:val="2"/>
          </w:tcPr>
          <w:p w14:paraId="31B5DE19" w14:textId="77777777" w:rsidR="00792DD8" w:rsidRPr="00792DD8" w:rsidRDefault="00792DD8" w:rsidP="005E0DB1">
            <w:pPr>
              <w:spacing w:after="120" w:line="276" w:lineRule="auto"/>
              <w:rPr>
                <w:i/>
              </w:rPr>
            </w:pPr>
            <w:r w:rsidRPr="00792DD8">
              <w:rPr>
                <w:i/>
              </w:rPr>
              <w:t>Всего</w:t>
            </w:r>
          </w:p>
        </w:tc>
        <w:tc>
          <w:tcPr>
            <w:tcW w:w="0" w:type="auto"/>
            <w:vMerge/>
          </w:tcPr>
          <w:p w14:paraId="29163ED9" w14:textId="02E1ABDE" w:rsidR="00792DD8" w:rsidRPr="00792DD8" w:rsidRDefault="00792DD8" w:rsidP="005E0DB1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  <w:i/>
              </w:rPr>
            </w:pPr>
          </w:p>
        </w:tc>
        <w:tc>
          <w:tcPr>
            <w:tcW w:w="0" w:type="auto"/>
            <w:gridSpan w:val="4"/>
          </w:tcPr>
          <w:p w14:paraId="5575D589" w14:textId="77777777" w:rsidR="00792DD8" w:rsidRPr="00792DD8" w:rsidRDefault="00792DD8" w:rsidP="005E0DB1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  <w:i/>
              </w:rPr>
            </w:pPr>
            <w:r w:rsidRPr="00792DD8">
              <w:rPr>
                <w:b w:val="0"/>
                <w:i/>
              </w:rPr>
              <w:t>144</w:t>
            </w:r>
          </w:p>
        </w:tc>
        <w:tc>
          <w:tcPr>
            <w:tcW w:w="0" w:type="auto"/>
            <w:vMerge/>
          </w:tcPr>
          <w:p w14:paraId="248DC648" w14:textId="165762C7" w:rsidR="00792DD8" w:rsidRPr="00792DD8" w:rsidRDefault="00792DD8" w:rsidP="005E0DB1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  <w:i/>
              </w:rPr>
            </w:pPr>
          </w:p>
        </w:tc>
      </w:tr>
    </w:tbl>
    <w:p w14:paraId="0BADCA01" w14:textId="77777777" w:rsidR="007B7E2D" w:rsidRDefault="007B7E2D" w:rsidP="007B7E2D">
      <w:pPr>
        <w:rPr>
          <w:u w:val="single"/>
        </w:rPr>
      </w:pPr>
    </w:p>
    <w:p w14:paraId="252B42BC" w14:textId="77777777" w:rsidR="007B7E2D" w:rsidRPr="007B7E2D" w:rsidRDefault="007B7E2D" w:rsidP="007B7E2D">
      <w:pPr>
        <w:rPr>
          <w:u w:val="single"/>
        </w:rPr>
      </w:pPr>
      <w:r>
        <w:rPr>
          <w:u w:val="single"/>
        </w:rPr>
        <w:t>2</w:t>
      </w:r>
      <w:r w:rsidRPr="007B7E2D">
        <w:rPr>
          <w:u w:val="single"/>
        </w:rPr>
        <w:t>) Для очно</w:t>
      </w:r>
      <w:r>
        <w:rPr>
          <w:u w:val="single"/>
        </w:rPr>
        <w:t>-заочной</w:t>
      </w:r>
      <w:r w:rsidRPr="007B7E2D">
        <w:rPr>
          <w:u w:val="single"/>
        </w:rPr>
        <w:t xml:space="preserve"> формы обучения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43"/>
        <w:gridCol w:w="3211"/>
        <w:gridCol w:w="660"/>
        <w:gridCol w:w="746"/>
        <w:gridCol w:w="647"/>
        <w:gridCol w:w="700"/>
        <w:gridCol w:w="1098"/>
        <w:gridCol w:w="2066"/>
      </w:tblGrid>
      <w:tr w:rsidR="007B7E2D" w:rsidRPr="005E0DB1" w14:paraId="13D57E53" w14:textId="77777777" w:rsidTr="00B75A3D">
        <w:tc>
          <w:tcPr>
            <w:tcW w:w="0" w:type="auto"/>
            <w:vMerge w:val="restart"/>
          </w:tcPr>
          <w:p w14:paraId="07ABECE2" w14:textId="77777777" w:rsidR="007B7E2D" w:rsidRPr="005E0DB1" w:rsidRDefault="007B7E2D" w:rsidP="00B75A3D">
            <w:pPr>
              <w:spacing w:after="120" w:line="276" w:lineRule="auto"/>
              <w:rPr>
                <w:i/>
              </w:rPr>
            </w:pPr>
            <w:r w:rsidRPr="005E0DB1">
              <w:rPr>
                <w:i/>
              </w:rPr>
              <w:t>№</w:t>
            </w:r>
          </w:p>
        </w:tc>
        <w:tc>
          <w:tcPr>
            <w:tcW w:w="0" w:type="auto"/>
            <w:vMerge w:val="restart"/>
          </w:tcPr>
          <w:p w14:paraId="69AB519F" w14:textId="77777777" w:rsidR="007B7E2D" w:rsidRPr="005E0DB1" w:rsidRDefault="007B7E2D" w:rsidP="00B75A3D">
            <w:pPr>
              <w:spacing w:after="120" w:line="276" w:lineRule="auto"/>
              <w:rPr>
                <w:i/>
              </w:rPr>
            </w:pPr>
            <w:r w:rsidRPr="005E0DB1">
              <w:rPr>
                <w:i/>
              </w:rPr>
              <w:t xml:space="preserve">  Раздел дисциплины</w:t>
            </w:r>
          </w:p>
        </w:tc>
        <w:tc>
          <w:tcPr>
            <w:tcW w:w="0" w:type="auto"/>
            <w:vMerge w:val="restart"/>
            <w:textDirection w:val="btLr"/>
          </w:tcPr>
          <w:p w14:paraId="6C673174" w14:textId="77777777" w:rsidR="007B7E2D" w:rsidRPr="005E0DB1" w:rsidRDefault="007B7E2D" w:rsidP="00B75A3D">
            <w:pPr>
              <w:spacing w:after="120" w:line="276" w:lineRule="auto"/>
              <w:ind w:left="113" w:right="113"/>
              <w:rPr>
                <w:i/>
              </w:rPr>
            </w:pPr>
            <w:r w:rsidRPr="005E0DB1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14:paraId="4DE1102C" w14:textId="77777777" w:rsidR="007B7E2D" w:rsidRPr="005E0DB1" w:rsidRDefault="007B7E2D" w:rsidP="00B75A3D">
            <w:pPr>
              <w:spacing w:after="120" w:line="276" w:lineRule="auto"/>
              <w:rPr>
                <w:i/>
              </w:rPr>
            </w:pPr>
            <w:r w:rsidRPr="005E0DB1">
              <w:rPr>
                <w:i/>
              </w:rPr>
              <w:t>Виды учебной работы и их трудо</w:t>
            </w:r>
            <w:r>
              <w:rPr>
                <w:i/>
              </w:rPr>
              <w:t>ё</w:t>
            </w:r>
            <w:r w:rsidRPr="005E0DB1">
              <w:rPr>
                <w:i/>
              </w:rPr>
              <w:t>мкость</w:t>
            </w:r>
          </w:p>
        </w:tc>
        <w:tc>
          <w:tcPr>
            <w:tcW w:w="0" w:type="auto"/>
            <w:vMerge w:val="restart"/>
          </w:tcPr>
          <w:p w14:paraId="4E364A84" w14:textId="77777777" w:rsidR="007B7E2D" w:rsidRPr="005E0DB1" w:rsidRDefault="007B7E2D" w:rsidP="00B75A3D">
            <w:pPr>
              <w:spacing w:after="120" w:line="276" w:lineRule="auto"/>
              <w:rPr>
                <w:i/>
              </w:rPr>
            </w:pPr>
            <w:r w:rsidRPr="005E0DB1">
              <w:rPr>
                <w:i/>
              </w:rPr>
              <w:t xml:space="preserve">Формы контроля </w:t>
            </w:r>
          </w:p>
        </w:tc>
      </w:tr>
      <w:tr w:rsidR="007B7E2D" w:rsidRPr="005E0DB1" w14:paraId="6F108E6C" w14:textId="77777777" w:rsidTr="00B75A3D">
        <w:trPr>
          <w:trHeight w:val="358"/>
        </w:trPr>
        <w:tc>
          <w:tcPr>
            <w:tcW w:w="0" w:type="auto"/>
            <w:vMerge/>
          </w:tcPr>
          <w:p w14:paraId="005BFDDD" w14:textId="77777777" w:rsidR="007B7E2D" w:rsidRPr="005E0DB1" w:rsidRDefault="007B7E2D" w:rsidP="00B75A3D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  <w:i/>
              </w:rPr>
            </w:pPr>
          </w:p>
        </w:tc>
        <w:tc>
          <w:tcPr>
            <w:tcW w:w="0" w:type="auto"/>
            <w:vMerge/>
          </w:tcPr>
          <w:p w14:paraId="6426B43E" w14:textId="77777777" w:rsidR="007B7E2D" w:rsidRPr="005E0DB1" w:rsidRDefault="007B7E2D" w:rsidP="00B75A3D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  <w:i/>
              </w:rPr>
            </w:pPr>
          </w:p>
        </w:tc>
        <w:tc>
          <w:tcPr>
            <w:tcW w:w="0" w:type="auto"/>
            <w:vMerge/>
          </w:tcPr>
          <w:p w14:paraId="3BDD87C4" w14:textId="77777777" w:rsidR="007B7E2D" w:rsidRPr="005E0DB1" w:rsidRDefault="007B7E2D" w:rsidP="00B75A3D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  <w:i/>
              </w:rPr>
            </w:pPr>
          </w:p>
        </w:tc>
        <w:tc>
          <w:tcPr>
            <w:tcW w:w="0" w:type="auto"/>
          </w:tcPr>
          <w:p w14:paraId="3CAE38E1" w14:textId="77777777" w:rsidR="007B7E2D" w:rsidRPr="005E0DB1" w:rsidRDefault="007B7E2D" w:rsidP="00B75A3D">
            <w:pPr>
              <w:spacing w:after="120" w:line="276" w:lineRule="auto"/>
              <w:rPr>
                <w:i/>
              </w:rPr>
            </w:pPr>
            <w:r w:rsidRPr="005E0DB1">
              <w:rPr>
                <w:i/>
              </w:rPr>
              <w:t>Лек.</w:t>
            </w:r>
          </w:p>
        </w:tc>
        <w:tc>
          <w:tcPr>
            <w:tcW w:w="0" w:type="auto"/>
          </w:tcPr>
          <w:p w14:paraId="02C8DEF1" w14:textId="77777777" w:rsidR="007B7E2D" w:rsidRPr="005E0DB1" w:rsidRDefault="007B7E2D" w:rsidP="00B75A3D">
            <w:pPr>
              <w:spacing w:after="120" w:line="276" w:lineRule="auto"/>
              <w:rPr>
                <w:i/>
              </w:rPr>
            </w:pPr>
            <w:r w:rsidRPr="005E0DB1">
              <w:rPr>
                <w:i/>
              </w:rPr>
              <w:t>Пр.</w:t>
            </w:r>
          </w:p>
        </w:tc>
        <w:tc>
          <w:tcPr>
            <w:tcW w:w="0" w:type="auto"/>
          </w:tcPr>
          <w:p w14:paraId="6F1D76CD" w14:textId="77777777" w:rsidR="007B7E2D" w:rsidRPr="005E0DB1" w:rsidRDefault="007B7E2D" w:rsidP="00B75A3D">
            <w:pPr>
              <w:spacing w:after="120" w:line="276" w:lineRule="auto"/>
              <w:rPr>
                <w:i/>
              </w:rPr>
            </w:pPr>
            <w:proofErr w:type="spellStart"/>
            <w:r w:rsidRPr="005E0DB1">
              <w:rPr>
                <w:i/>
              </w:rPr>
              <w:t>С.р</w:t>
            </w:r>
            <w:proofErr w:type="spellEnd"/>
            <w:r w:rsidRPr="005E0DB1">
              <w:rPr>
                <w:i/>
              </w:rPr>
              <w:t>.</w:t>
            </w:r>
          </w:p>
        </w:tc>
        <w:tc>
          <w:tcPr>
            <w:tcW w:w="0" w:type="auto"/>
          </w:tcPr>
          <w:p w14:paraId="5863799B" w14:textId="77777777" w:rsidR="007B7E2D" w:rsidRPr="005E0DB1" w:rsidRDefault="007B7E2D" w:rsidP="00B75A3D">
            <w:pPr>
              <w:spacing w:after="120" w:line="276" w:lineRule="auto"/>
              <w:rPr>
                <w:i/>
              </w:rPr>
            </w:pPr>
            <w:r w:rsidRPr="005E0DB1">
              <w:rPr>
                <w:i/>
              </w:rPr>
              <w:t>Контр.</w:t>
            </w:r>
          </w:p>
        </w:tc>
        <w:tc>
          <w:tcPr>
            <w:tcW w:w="0" w:type="auto"/>
            <w:vMerge/>
          </w:tcPr>
          <w:p w14:paraId="7B3D05B3" w14:textId="77777777" w:rsidR="007B7E2D" w:rsidRPr="005E0DB1" w:rsidRDefault="007B7E2D" w:rsidP="00B75A3D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  <w:i/>
              </w:rPr>
            </w:pPr>
          </w:p>
        </w:tc>
      </w:tr>
      <w:tr w:rsidR="007B7E2D" w:rsidRPr="005E0DB1" w14:paraId="4BEE34D4" w14:textId="77777777" w:rsidTr="00B75A3D">
        <w:tc>
          <w:tcPr>
            <w:tcW w:w="0" w:type="auto"/>
          </w:tcPr>
          <w:p w14:paraId="6934C2BD" w14:textId="77777777" w:rsidR="007B7E2D" w:rsidRPr="005E0DB1" w:rsidRDefault="007B7E2D" w:rsidP="00B75A3D">
            <w:pPr>
              <w:spacing w:after="120" w:line="276" w:lineRule="auto"/>
            </w:pPr>
            <w:r w:rsidRPr="005E0DB1">
              <w:t>1</w:t>
            </w:r>
          </w:p>
        </w:tc>
        <w:tc>
          <w:tcPr>
            <w:tcW w:w="0" w:type="auto"/>
          </w:tcPr>
          <w:p w14:paraId="281FB017" w14:textId="77777777" w:rsidR="007B7E2D" w:rsidRPr="005E0DB1" w:rsidRDefault="007B7E2D" w:rsidP="00B75A3D">
            <w:pPr>
              <w:spacing w:after="120" w:line="276" w:lineRule="auto"/>
              <w:jc w:val="both"/>
            </w:pPr>
            <w:r w:rsidRPr="005E0DB1">
              <w:t>Введение в изучение предмета</w:t>
            </w:r>
          </w:p>
        </w:tc>
        <w:tc>
          <w:tcPr>
            <w:tcW w:w="0" w:type="auto"/>
            <w:vMerge w:val="restart"/>
          </w:tcPr>
          <w:p w14:paraId="62B33D9E" w14:textId="77777777" w:rsidR="007B7E2D" w:rsidRPr="005E0DB1" w:rsidRDefault="007B7E2D" w:rsidP="00B75A3D">
            <w:pPr>
              <w:spacing w:after="120" w:line="276" w:lineRule="auto"/>
            </w:pPr>
            <w:r>
              <w:t>9</w:t>
            </w:r>
          </w:p>
          <w:p w14:paraId="114FB962" w14:textId="77777777" w:rsidR="007B7E2D" w:rsidRPr="005E0DB1" w:rsidRDefault="007B7E2D" w:rsidP="00B75A3D">
            <w:pPr>
              <w:spacing w:after="120" w:line="276" w:lineRule="auto"/>
            </w:pPr>
          </w:p>
        </w:tc>
        <w:tc>
          <w:tcPr>
            <w:tcW w:w="0" w:type="auto"/>
            <w:vMerge w:val="restart"/>
          </w:tcPr>
          <w:p w14:paraId="3A87960E" w14:textId="77777777" w:rsidR="007B7E2D" w:rsidRPr="005E0DB1" w:rsidRDefault="008557E4" w:rsidP="00B75A3D">
            <w:pPr>
              <w:spacing w:after="120" w:line="276" w:lineRule="auto"/>
            </w:pPr>
            <w:r>
              <w:t>-</w:t>
            </w:r>
          </w:p>
        </w:tc>
        <w:tc>
          <w:tcPr>
            <w:tcW w:w="0" w:type="auto"/>
            <w:vMerge w:val="restart"/>
          </w:tcPr>
          <w:p w14:paraId="7E946C6D" w14:textId="77777777" w:rsidR="007B7E2D" w:rsidRPr="005E0DB1" w:rsidRDefault="008557E4" w:rsidP="00B75A3D">
            <w:pPr>
              <w:spacing w:after="120" w:line="276" w:lineRule="auto"/>
              <w:rPr>
                <w:color w:val="000000"/>
              </w:rPr>
            </w:pPr>
            <w:r>
              <w:rPr>
                <w:color w:val="000000"/>
              </w:rPr>
              <w:t>32</w:t>
            </w:r>
          </w:p>
        </w:tc>
        <w:tc>
          <w:tcPr>
            <w:tcW w:w="0" w:type="auto"/>
            <w:vMerge w:val="restart"/>
          </w:tcPr>
          <w:p w14:paraId="1F108D88" w14:textId="77777777" w:rsidR="007B7E2D" w:rsidRPr="005E0DB1" w:rsidRDefault="008557E4" w:rsidP="00B75A3D">
            <w:pPr>
              <w:spacing w:after="120" w:line="276" w:lineRule="auto"/>
              <w:rPr>
                <w:color w:val="000000"/>
              </w:rPr>
            </w:pPr>
            <w:r>
              <w:rPr>
                <w:color w:val="000000"/>
              </w:rPr>
              <w:t>40</w:t>
            </w:r>
          </w:p>
        </w:tc>
        <w:tc>
          <w:tcPr>
            <w:tcW w:w="0" w:type="auto"/>
            <w:vMerge w:val="restart"/>
          </w:tcPr>
          <w:p w14:paraId="59125EAA" w14:textId="77777777" w:rsidR="007B7E2D" w:rsidRPr="005E0DB1" w:rsidRDefault="007B7E2D" w:rsidP="00B75A3D">
            <w:pPr>
              <w:spacing w:after="120" w:line="276" w:lineRule="auto"/>
            </w:pPr>
            <w:r>
              <w:t>-</w:t>
            </w:r>
          </w:p>
        </w:tc>
        <w:tc>
          <w:tcPr>
            <w:tcW w:w="0" w:type="auto"/>
            <w:vMerge w:val="restart"/>
          </w:tcPr>
          <w:p w14:paraId="30C68BCE" w14:textId="77777777" w:rsidR="007B7E2D" w:rsidRPr="005E0DB1" w:rsidRDefault="007B7E2D" w:rsidP="00B75A3D">
            <w:pPr>
              <w:spacing w:after="120" w:line="276" w:lineRule="auto"/>
            </w:pPr>
            <w:r w:rsidRPr="005E0DB1">
              <w:t>Посещение, опрос.</w:t>
            </w:r>
          </w:p>
        </w:tc>
      </w:tr>
      <w:tr w:rsidR="007B7E2D" w:rsidRPr="005E0DB1" w14:paraId="14FA09BC" w14:textId="77777777" w:rsidTr="00B75A3D">
        <w:tc>
          <w:tcPr>
            <w:tcW w:w="0" w:type="auto"/>
          </w:tcPr>
          <w:p w14:paraId="0C6D7E70" w14:textId="77777777" w:rsidR="007B7E2D" w:rsidRPr="005E0DB1" w:rsidRDefault="007B7E2D" w:rsidP="00B75A3D">
            <w:pPr>
              <w:spacing w:after="120" w:line="276" w:lineRule="auto"/>
            </w:pPr>
            <w:r w:rsidRPr="005E0DB1">
              <w:t>2</w:t>
            </w:r>
          </w:p>
        </w:tc>
        <w:tc>
          <w:tcPr>
            <w:tcW w:w="0" w:type="auto"/>
          </w:tcPr>
          <w:p w14:paraId="5F9844DC" w14:textId="77777777" w:rsidR="007B7E2D" w:rsidRPr="005E0DB1" w:rsidRDefault="007B7E2D" w:rsidP="00B75A3D">
            <w:pPr>
              <w:spacing w:after="120" w:line="276" w:lineRule="auto"/>
              <w:jc w:val="both"/>
            </w:pPr>
            <w:r w:rsidRPr="005E0DB1">
              <w:t>Искаженность образа бытия природы человека в грехопадении</w:t>
            </w:r>
          </w:p>
        </w:tc>
        <w:tc>
          <w:tcPr>
            <w:tcW w:w="0" w:type="auto"/>
            <w:vMerge/>
          </w:tcPr>
          <w:p w14:paraId="6F969245" w14:textId="77777777" w:rsidR="007B7E2D" w:rsidRPr="005E0DB1" w:rsidRDefault="007B7E2D" w:rsidP="00B75A3D">
            <w:pPr>
              <w:spacing w:after="120" w:line="276" w:lineRule="auto"/>
              <w:rPr>
                <w:b/>
              </w:rPr>
            </w:pPr>
          </w:p>
        </w:tc>
        <w:tc>
          <w:tcPr>
            <w:tcW w:w="0" w:type="auto"/>
            <w:vMerge/>
            <w:vAlign w:val="center"/>
          </w:tcPr>
          <w:p w14:paraId="7E7665E9" w14:textId="77777777" w:rsidR="007B7E2D" w:rsidRPr="005E0DB1" w:rsidRDefault="007B7E2D" w:rsidP="00B75A3D">
            <w:pPr>
              <w:spacing w:after="120" w:line="276" w:lineRule="auto"/>
              <w:rPr>
                <w:b/>
              </w:rPr>
            </w:pPr>
          </w:p>
        </w:tc>
        <w:tc>
          <w:tcPr>
            <w:tcW w:w="0" w:type="auto"/>
            <w:vMerge/>
          </w:tcPr>
          <w:p w14:paraId="1F309DCC" w14:textId="77777777" w:rsidR="007B7E2D" w:rsidRPr="005E0DB1" w:rsidRDefault="007B7E2D" w:rsidP="00B75A3D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14:paraId="27226238" w14:textId="77777777" w:rsidR="007B7E2D" w:rsidRPr="005E0DB1" w:rsidRDefault="007B7E2D" w:rsidP="00B75A3D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14:paraId="6D1EC047" w14:textId="77777777" w:rsidR="007B7E2D" w:rsidRPr="005E0DB1" w:rsidRDefault="007B7E2D" w:rsidP="00B75A3D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14:paraId="4FC35E00" w14:textId="77777777" w:rsidR="007B7E2D" w:rsidRPr="005E0DB1" w:rsidRDefault="007B7E2D" w:rsidP="00B75A3D">
            <w:pPr>
              <w:spacing w:after="120" w:line="276" w:lineRule="auto"/>
            </w:pPr>
          </w:p>
        </w:tc>
      </w:tr>
      <w:tr w:rsidR="007B7E2D" w:rsidRPr="005E0DB1" w14:paraId="142833D5" w14:textId="77777777" w:rsidTr="00EE469E">
        <w:tc>
          <w:tcPr>
            <w:tcW w:w="0" w:type="auto"/>
          </w:tcPr>
          <w:p w14:paraId="57541BB5" w14:textId="77777777" w:rsidR="007B7E2D" w:rsidRPr="005E0DB1" w:rsidRDefault="007B7E2D" w:rsidP="007B7E2D">
            <w:pPr>
              <w:spacing w:after="120" w:line="276" w:lineRule="auto"/>
            </w:pPr>
            <w:r w:rsidRPr="005E0DB1">
              <w:t>3</w:t>
            </w:r>
          </w:p>
        </w:tc>
        <w:tc>
          <w:tcPr>
            <w:tcW w:w="0" w:type="auto"/>
          </w:tcPr>
          <w:p w14:paraId="50B7C140" w14:textId="77777777" w:rsidR="007B7E2D" w:rsidRPr="005E0DB1" w:rsidRDefault="007B7E2D" w:rsidP="007B7E2D">
            <w:pPr>
              <w:spacing w:after="120" w:line="276" w:lineRule="auto"/>
              <w:jc w:val="both"/>
            </w:pPr>
            <w:r w:rsidRPr="005E0DB1">
              <w:t>Искаженность образа бытия природы человека в грехопадении (продолжение)</w:t>
            </w:r>
          </w:p>
        </w:tc>
        <w:tc>
          <w:tcPr>
            <w:tcW w:w="0" w:type="auto"/>
            <w:vMerge w:val="restart"/>
          </w:tcPr>
          <w:p w14:paraId="347D8D91" w14:textId="69752CD6" w:rsidR="007B7E2D" w:rsidRPr="005E0DB1" w:rsidRDefault="007B7E2D" w:rsidP="007B7E2D">
            <w:pPr>
              <w:spacing w:after="120" w:line="276" w:lineRule="auto"/>
            </w:pPr>
            <w:r>
              <w:t>10</w:t>
            </w:r>
          </w:p>
          <w:p w14:paraId="4FACBAEF" w14:textId="77777777" w:rsidR="007B7E2D" w:rsidRPr="005E0DB1" w:rsidRDefault="007B7E2D" w:rsidP="007B7E2D">
            <w:pPr>
              <w:pStyle w:val="1"/>
              <w:spacing w:before="0" w:after="120" w:line="276" w:lineRule="auto"/>
              <w:ind w:left="0"/>
            </w:pPr>
          </w:p>
        </w:tc>
        <w:tc>
          <w:tcPr>
            <w:tcW w:w="0" w:type="auto"/>
            <w:vMerge w:val="restart"/>
          </w:tcPr>
          <w:p w14:paraId="308C32B3" w14:textId="77777777" w:rsidR="007B7E2D" w:rsidRPr="005E0DB1" w:rsidRDefault="008557E4" w:rsidP="007B7E2D">
            <w:pPr>
              <w:spacing w:after="120" w:line="276" w:lineRule="auto"/>
            </w:pPr>
            <w:r>
              <w:t>-</w:t>
            </w:r>
          </w:p>
        </w:tc>
        <w:tc>
          <w:tcPr>
            <w:tcW w:w="0" w:type="auto"/>
            <w:vMerge w:val="restart"/>
          </w:tcPr>
          <w:p w14:paraId="0D81C8A2" w14:textId="4C8A11D6" w:rsidR="007B7E2D" w:rsidRPr="005E0DB1" w:rsidRDefault="00792DD8" w:rsidP="007B7E2D">
            <w:pPr>
              <w:spacing w:after="120" w:line="276" w:lineRule="auto"/>
              <w:rPr>
                <w:color w:val="000000"/>
              </w:rPr>
            </w:pPr>
            <w:r>
              <w:rPr>
                <w:color w:val="000000"/>
              </w:rPr>
              <w:t>30</w:t>
            </w:r>
          </w:p>
        </w:tc>
        <w:tc>
          <w:tcPr>
            <w:tcW w:w="0" w:type="auto"/>
            <w:vMerge w:val="restart"/>
          </w:tcPr>
          <w:p w14:paraId="46FAACE4" w14:textId="250630F6" w:rsidR="007B7E2D" w:rsidRPr="006D79B9" w:rsidRDefault="00792DD8" w:rsidP="007B7E2D">
            <w:r>
              <w:t>15</w:t>
            </w:r>
          </w:p>
        </w:tc>
        <w:tc>
          <w:tcPr>
            <w:tcW w:w="0" w:type="auto"/>
            <w:vMerge w:val="restart"/>
          </w:tcPr>
          <w:p w14:paraId="19C78FF5" w14:textId="39173FF8" w:rsidR="007B7E2D" w:rsidRDefault="00792DD8" w:rsidP="007B7E2D">
            <w:r>
              <w:t>27</w:t>
            </w:r>
          </w:p>
        </w:tc>
        <w:tc>
          <w:tcPr>
            <w:tcW w:w="0" w:type="auto"/>
            <w:vMerge w:val="restart"/>
          </w:tcPr>
          <w:p w14:paraId="17EA576A" w14:textId="77777777" w:rsidR="007B7E2D" w:rsidRPr="005E0DB1" w:rsidRDefault="007B7E2D" w:rsidP="007B7E2D">
            <w:pPr>
              <w:spacing w:after="120" w:line="276" w:lineRule="auto"/>
            </w:pPr>
            <w:r w:rsidRPr="005E0DB1">
              <w:t xml:space="preserve">Посещение, опрос. </w:t>
            </w:r>
            <w:r>
              <w:t>Экзамен.</w:t>
            </w:r>
          </w:p>
        </w:tc>
      </w:tr>
      <w:tr w:rsidR="007B7E2D" w:rsidRPr="005E0DB1" w14:paraId="294839CA" w14:textId="77777777" w:rsidTr="00B75A3D">
        <w:tc>
          <w:tcPr>
            <w:tcW w:w="0" w:type="auto"/>
          </w:tcPr>
          <w:p w14:paraId="6559404D" w14:textId="77777777" w:rsidR="007B7E2D" w:rsidRPr="005E0DB1" w:rsidRDefault="007B7E2D" w:rsidP="00B75A3D">
            <w:pPr>
              <w:spacing w:after="120" w:line="276" w:lineRule="auto"/>
            </w:pPr>
            <w:r w:rsidRPr="005E0DB1">
              <w:t>4</w:t>
            </w:r>
          </w:p>
        </w:tc>
        <w:tc>
          <w:tcPr>
            <w:tcW w:w="0" w:type="auto"/>
          </w:tcPr>
          <w:p w14:paraId="2C04C694" w14:textId="77777777" w:rsidR="007B7E2D" w:rsidRPr="005E0DB1" w:rsidRDefault="007B7E2D" w:rsidP="00B75A3D">
            <w:pPr>
              <w:spacing w:after="120" w:line="276" w:lineRule="auto"/>
              <w:jc w:val="both"/>
            </w:pPr>
            <w:r w:rsidRPr="005E0DB1">
              <w:t>Закон Ветхий и новозаветная христианская нравственность</w:t>
            </w:r>
          </w:p>
        </w:tc>
        <w:tc>
          <w:tcPr>
            <w:tcW w:w="0" w:type="auto"/>
            <w:vMerge/>
          </w:tcPr>
          <w:p w14:paraId="4E42F83A" w14:textId="77777777" w:rsidR="007B7E2D" w:rsidRPr="005E0DB1" w:rsidRDefault="007B7E2D" w:rsidP="00B75A3D">
            <w:pPr>
              <w:pStyle w:val="1"/>
              <w:spacing w:before="0" w:after="120" w:line="276" w:lineRule="auto"/>
              <w:ind w:left="0"/>
              <w:rPr>
                <w:b w:val="0"/>
              </w:rPr>
            </w:pPr>
          </w:p>
        </w:tc>
        <w:tc>
          <w:tcPr>
            <w:tcW w:w="0" w:type="auto"/>
            <w:vMerge/>
            <w:vAlign w:val="center"/>
          </w:tcPr>
          <w:p w14:paraId="7A39A873" w14:textId="77777777" w:rsidR="007B7E2D" w:rsidRPr="005E0DB1" w:rsidRDefault="007B7E2D" w:rsidP="00B75A3D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14:paraId="11004CC0" w14:textId="77777777" w:rsidR="007B7E2D" w:rsidRPr="005E0DB1" w:rsidRDefault="007B7E2D" w:rsidP="00B75A3D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14:paraId="538D16B9" w14:textId="77777777" w:rsidR="007B7E2D" w:rsidRPr="005E0DB1" w:rsidRDefault="007B7E2D" w:rsidP="00B75A3D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14:paraId="66ADA127" w14:textId="77777777" w:rsidR="007B7E2D" w:rsidRPr="005E0DB1" w:rsidRDefault="007B7E2D" w:rsidP="00B75A3D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14:paraId="2E0C4F3A" w14:textId="77777777" w:rsidR="007B7E2D" w:rsidRPr="005E0DB1" w:rsidRDefault="007B7E2D" w:rsidP="00B75A3D">
            <w:pPr>
              <w:spacing w:after="120" w:line="276" w:lineRule="auto"/>
            </w:pPr>
          </w:p>
        </w:tc>
      </w:tr>
      <w:tr w:rsidR="007B7E2D" w:rsidRPr="005E0DB1" w14:paraId="3E21F5BB" w14:textId="77777777" w:rsidTr="00B75A3D">
        <w:tc>
          <w:tcPr>
            <w:tcW w:w="0" w:type="auto"/>
          </w:tcPr>
          <w:p w14:paraId="52DDCC6E" w14:textId="77777777" w:rsidR="007B7E2D" w:rsidRPr="005E0DB1" w:rsidRDefault="007B7E2D" w:rsidP="00B75A3D">
            <w:pPr>
              <w:spacing w:after="120" w:line="276" w:lineRule="auto"/>
            </w:pPr>
            <w:r w:rsidRPr="005E0DB1">
              <w:t>5</w:t>
            </w:r>
          </w:p>
        </w:tc>
        <w:tc>
          <w:tcPr>
            <w:tcW w:w="0" w:type="auto"/>
          </w:tcPr>
          <w:p w14:paraId="21F86DD5" w14:textId="77777777" w:rsidR="007B7E2D" w:rsidRPr="005E0DB1" w:rsidRDefault="007B7E2D" w:rsidP="00B75A3D">
            <w:pPr>
              <w:spacing w:after="120" w:line="276" w:lineRule="auto"/>
              <w:jc w:val="both"/>
            </w:pPr>
            <w:r w:rsidRPr="005E0DB1">
              <w:t>Новозаветный идеал праведности как фундамент христианской этики</w:t>
            </w:r>
          </w:p>
        </w:tc>
        <w:tc>
          <w:tcPr>
            <w:tcW w:w="0" w:type="auto"/>
            <w:vMerge/>
          </w:tcPr>
          <w:p w14:paraId="529A3DFF" w14:textId="77777777" w:rsidR="007B7E2D" w:rsidRPr="005E0DB1" w:rsidRDefault="007B7E2D" w:rsidP="00B75A3D">
            <w:pPr>
              <w:pStyle w:val="1"/>
              <w:spacing w:before="0" w:after="120" w:line="276" w:lineRule="auto"/>
              <w:ind w:left="0"/>
            </w:pPr>
          </w:p>
        </w:tc>
        <w:tc>
          <w:tcPr>
            <w:tcW w:w="0" w:type="auto"/>
            <w:vMerge/>
          </w:tcPr>
          <w:p w14:paraId="024953A1" w14:textId="77777777" w:rsidR="007B7E2D" w:rsidRPr="005E0DB1" w:rsidRDefault="007B7E2D" w:rsidP="00B75A3D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14:paraId="521A01DB" w14:textId="77777777" w:rsidR="007B7E2D" w:rsidRPr="005E0DB1" w:rsidRDefault="007B7E2D" w:rsidP="00B75A3D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14:paraId="4AC61B82" w14:textId="77777777" w:rsidR="007B7E2D" w:rsidRPr="005E0DB1" w:rsidRDefault="007B7E2D" w:rsidP="00B75A3D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14:paraId="2D1A18C1" w14:textId="77777777" w:rsidR="007B7E2D" w:rsidRPr="005E0DB1" w:rsidRDefault="007B7E2D" w:rsidP="00B75A3D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14:paraId="5D346560" w14:textId="77777777" w:rsidR="007B7E2D" w:rsidRPr="005E0DB1" w:rsidRDefault="007B7E2D" w:rsidP="00B75A3D">
            <w:pPr>
              <w:spacing w:after="120" w:line="276" w:lineRule="auto"/>
            </w:pPr>
          </w:p>
        </w:tc>
      </w:tr>
      <w:tr w:rsidR="00792DD8" w:rsidRPr="005E0DB1" w14:paraId="51AE4F56" w14:textId="77777777" w:rsidTr="00B75A3D">
        <w:tc>
          <w:tcPr>
            <w:tcW w:w="0" w:type="auto"/>
            <w:gridSpan w:val="2"/>
          </w:tcPr>
          <w:p w14:paraId="37DCE951" w14:textId="77777777" w:rsidR="00792DD8" w:rsidRPr="00792DD8" w:rsidRDefault="00792DD8" w:rsidP="007B7E2D">
            <w:pPr>
              <w:spacing w:after="120" w:line="276" w:lineRule="auto"/>
              <w:rPr>
                <w:i/>
              </w:rPr>
            </w:pPr>
            <w:r w:rsidRPr="00792DD8">
              <w:rPr>
                <w:i/>
              </w:rPr>
              <w:t>Итого за курс</w:t>
            </w:r>
          </w:p>
        </w:tc>
        <w:tc>
          <w:tcPr>
            <w:tcW w:w="0" w:type="auto"/>
            <w:vMerge w:val="restart"/>
          </w:tcPr>
          <w:p w14:paraId="30EF8EDC" w14:textId="6D792995" w:rsidR="00792DD8" w:rsidRPr="00792DD8" w:rsidRDefault="00792DD8" w:rsidP="007B7E2D">
            <w:pPr>
              <w:spacing w:after="120" w:line="276" w:lineRule="auto"/>
              <w:rPr>
                <w:i/>
              </w:rPr>
            </w:pPr>
            <w:r w:rsidRPr="00792DD8">
              <w:rPr>
                <w:i/>
              </w:rPr>
              <w:t>9-10</w:t>
            </w:r>
          </w:p>
        </w:tc>
        <w:tc>
          <w:tcPr>
            <w:tcW w:w="0" w:type="auto"/>
            <w:gridSpan w:val="2"/>
          </w:tcPr>
          <w:p w14:paraId="71485DDE" w14:textId="1688D831" w:rsidR="00792DD8" w:rsidRPr="00792DD8" w:rsidRDefault="00792DD8" w:rsidP="007B7E2D">
            <w:pPr>
              <w:rPr>
                <w:i/>
              </w:rPr>
            </w:pPr>
            <w:r w:rsidRPr="00792DD8">
              <w:rPr>
                <w:i/>
              </w:rPr>
              <w:t>6</w:t>
            </w:r>
            <w:r>
              <w:rPr>
                <w:i/>
              </w:rPr>
              <w:t>2</w:t>
            </w:r>
          </w:p>
        </w:tc>
        <w:tc>
          <w:tcPr>
            <w:tcW w:w="0" w:type="auto"/>
          </w:tcPr>
          <w:p w14:paraId="00460696" w14:textId="79978CEE" w:rsidR="00792DD8" w:rsidRPr="00792DD8" w:rsidRDefault="00792DD8" w:rsidP="007B7E2D">
            <w:pPr>
              <w:rPr>
                <w:i/>
              </w:rPr>
            </w:pPr>
            <w:r>
              <w:rPr>
                <w:i/>
              </w:rPr>
              <w:t>55</w:t>
            </w:r>
          </w:p>
        </w:tc>
        <w:tc>
          <w:tcPr>
            <w:tcW w:w="0" w:type="auto"/>
          </w:tcPr>
          <w:p w14:paraId="19776290" w14:textId="5944BB6A" w:rsidR="00792DD8" w:rsidRPr="00792DD8" w:rsidRDefault="00792DD8" w:rsidP="007B7E2D">
            <w:pPr>
              <w:rPr>
                <w:i/>
              </w:rPr>
            </w:pPr>
            <w:r>
              <w:rPr>
                <w:i/>
              </w:rPr>
              <w:t>27</w:t>
            </w:r>
          </w:p>
        </w:tc>
        <w:tc>
          <w:tcPr>
            <w:tcW w:w="0" w:type="auto"/>
            <w:vMerge w:val="restart"/>
          </w:tcPr>
          <w:p w14:paraId="140CFF64" w14:textId="316A7919" w:rsidR="00792DD8" w:rsidRPr="00792DD8" w:rsidRDefault="00792DD8" w:rsidP="00B75A3D">
            <w:pPr>
              <w:pStyle w:val="1"/>
              <w:spacing w:before="0" w:after="120" w:line="276" w:lineRule="auto"/>
              <w:ind w:left="0"/>
              <w:rPr>
                <w:b w:val="0"/>
                <w:i/>
              </w:rPr>
            </w:pPr>
            <w:r w:rsidRPr="00792DD8">
              <w:rPr>
                <w:b w:val="0"/>
                <w:i/>
              </w:rPr>
              <w:t>Экзамен.</w:t>
            </w:r>
          </w:p>
        </w:tc>
      </w:tr>
      <w:tr w:rsidR="00792DD8" w:rsidRPr="005E0DB1" w14:paraId="62EB6357" w14:textId="77777777" w:rsidTr="00B75A3D">
        <w:tc>
          <w:tcPr>
            <w:tcW w:w="0" w:type="auto"/>
            <w:gridSpan w:val="2"/>
          </w:tcPr>
          <w:p w14:paraId="2726887E" w14:textId="77777777" w:rsidR="00792DD8" w:rsidRPr="00792DD8" w:rsidRDefault="00792DD8" w:rsidP="00B75A3D">
            <w:pPr>
              <w:spacing w:after="120" w:line="276" w:lineRule="auto"/>
              <w:rPr>
                <w:i/>
              </w:rPr>
            </w:pPr>
            <w:r w:rsidRPr="00792DD8">
              <w:rPr>
                <w:i/>
              </w:rPr>
              <w:t>Всего</w:t>
            </w:r>
          </w:p>
        </w:tc>
        <w:tc>
          <w:tcPr>
            <w:tcW w:w="0" w:type="auto"/>
            <w:vMerge/>
          </w:tcPr>
          <w:p w14:paraId="0C4F0532" w14:textId="100BB41B" w:rsidR="00792DD8" w:rsidRPr="00792DD8" w:rsidRDefault="00792DD8" w:rsidP="00B75A3D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  <w:i/>
              </w:rPr>
            </w:pPr>
          </w:p>
        </w:tc>
        <w:tc>
          <w:tcPr>
            <w:tcW w:w="0" w:type="auto"/>
            <w:gridSpan w:val="4"/>
          </w:tcPr>
          <w:p w14:paraId="4E870436" w14:textId="77777777" w:rsidR="00792DD8" w:rsidRPr="00792DD8" w:rsidRDefault="00792DD8" w:rsidP="00B75A3D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  <w:i/>
              </w:rPr>
            </w:pPr>
            <w:r w:rsidRPr="00792DD8">
              <w:rPr>
                <w:b w:val="0"/>
                <w:i/>
              </w:rPr>
              <w:t>144</w:t>
            </w:r>
          </w:p>
        </w:tc>
        <w:tc>
          <w:tcPr>
            <w:tcW w:w="0" w:type="auto"/>
            <w:vMerge/>
          </w:tcPr>
          <w:p w14:paraId="2CB97C89" w14:textId="55622677" w:rsidR="00792DD8" w:rsidRPr="00792DD8" w:rsidRDefault="00792DD8" w:rsidP="00B75A3D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  <w:i/>
              </w:rPr>
            </w:pPr>
          </w:p>
        </w:tc>
      </w:tr>
    </w:tbl>
    <w:p w14:paraId="7B4EFD0F" w14:textId="77777777" w:rsidR="00CA6DA8" w:rsidRPr="005E0DB1" w:rsidRDefault="00CA6DA8" w:rsidP="0064690D">
      <w:pPr>
        <w:spacing w:after="120" w:line="276" w:lineRule="auto"/>
        <w:rPr>
          <w:i/>
          <w:iCs/>
          <w:color w:val="000000"/>
        </w:rPr>
      </w:pPr>
    </w:p>
    <w:sectPr w:rsidR="00CA6DA8" w:rsidRPr="005E0DB1" w:rsidSect="00D240BA">
      <w:footerReference w:type="default" r:id="rId8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8C64D6" w14:textId="77777777" w:rsidR="00FD7DDC" w:rsidRDefault="00FD7DDC" w:rsidP="00AA34E8">
      <w:r>
        <w:separator/>
      </w:r>
    </w:p>
  </w:endnote>
  <w:endnote w:type="continuationSeparator" w:id="0">
    <w:p w14:paraId="39670F1F" w14:textId="77777777" w:rsidR="00FD7DDC" w:rsidRDefault="00FD7DDC" w:rsidP="00AA34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NewRoman">
    <w:altName w:val="Times New Roman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45366313"/>
      <w:docPartObj>
        <w:docPartGallery w:val="Page Numbers (Bottom of Page)"/>
        <w:docPartUnique/>
      </w:docPartObj>
    </w:sdtPr>
    <w:sdtEndPr/>
    <w:sdtContent>
      <w:p w14:paraId="09D62A48" w14:textId="77777777" w:rsidR="009C3CFD" w:rsidRDefault="009C3CFD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51E7E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820B6DD" w14:textId="77777777" w:rsidR="009C3CFD" w:rsidRDefault="009C3CFD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E5E643" w14:textId="77777777" w:rsidR="00FD7DDC" w:rsidRDefault="00FD7DDC" w:rsidP="00AA34E8">
      <w:r>
        <w:separator/>
      </w:r>
    </w:p>
  </w:footnote>
  <w:footnote w:type="continuationSeparator" w:id="0">
    <w:p w14:paraId="45AEF5DA" w14:textId="77777777" w:rsidR="00FD7DDC" w:rsidRDefault="00FD7DDC" w:rsidP="00AA34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2" w15:restartNumberingAfterBreak="0">
    <w:nsid w:val="725571B7"/>
    <w:multiLevelType w:val="multilevel"/>
    <w:tmpl w:val="831666DA"/>
    <w:lvl w:ilvl="0">
      <w:start w:val="1"/>
      <w:numFmt w:val="decimal"/>
      <w:pStyle w:val="1"/>
      <w:lvlText w:val="%1."/>
      <w:lvlJc w:val="left"/>
      <w:pPr>
        <w:ind w:left="3905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3" w15:restartNumberingAfterBreak="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63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U0NLW0NDM3NzA3trBU0lEKTi0uzszPAykwqwUAkF0RySwAAAA="/>
  </w:docVars>
  <w:rsids>
    <w:rsidRoot w:val="000A3B16"/>
    <w:rsid w:val="000223EA"/>
    <w:rsid w:val="000A3B16"/>
    <w:rsid w:val="000E5FC8"/>
    <w:rsid w:val="001A49F4"/>
    <w:rsid w:val="001B7350"/>
    <w:rsid w:val="00210685"/>
    <w:rsid w:val="00222EE3"/>
    <w:rsid w:val="00280139"/>
    <w:rsid w:val="002D5CD7"/>
    <w:rsid w:val="002E6032"/>
    <w:rsid w:val="003425DA"/>
    <w:rsid w:val="00514E32"/>
    <w:rsid w:val="0053234F"/>
    <w:rsid w:val="00546D1B"/>
    <w:rsid w:val="00551E7E"/>
    <w:rsid w:val="005956EC"/>
    <w:rsid w:val="005B310D"/>
    <w:rsid w:val="005C0E52"/>
    <w:rsid w:val="005E0DB1"/>
    <w:rsid w:val="0064690D"/>
    <w:rsid w:val="006712D3"/>
    <w:rsid w:val="00792DD8"/>
    <w:rsid w:val="007B7E2D"/>
    <w:rsid w:val="007C6627"/>
    <w:rsid w:val="008557E4"/>
    <w:rsid w:val="00971266"/>
    <w:rsid w:val="009C3CFD"/>
    <w:rsid w:val="00A52866"/>
    <w:rsid w:val="00A7013C"/>
    <w:rsid w:val="00AA34E8"/>
    <w:rsid w:val="00B25F58"/>
    <w:rsid w:val="00B538A1"/>
    <w:rsid w:val="00CA6DA8"/>
    <w:rsid w:val="00CE174C"/>
    <w:rsid w:val="00D10310"/>
    <w:rsid w:val="00D12147"/>
    <w:rsid w:val="00D240BA"/>
    <w:rsid w:val="00D57BEC"/>
    <w:rsid w:val="00D77049"/>
    <w:rsid w:val="00DC2F09"/>
    <w:rsid w:val="00EE6405"/>
    <w:rsid w:val="00FB4756"/>
    <w:rsid w:val="00FC1A1A"/>
    <w:rsid w:val="00FD50A6"/>
    <w:rsid w:val="00FD7D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C2EEBAD"/>
  <w15:docId w15:val="{358F203B-ECEF-B245-B84F-BCC0154B8E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712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AA34E8"/>
    <w:pPr>
      <w:spacing w:before="240" w:after="240" w:line="276" w:lineRule="auto"/>
      <w:jc w:val="both"/>
      <w:outlineLvl w:val="0"/>
    </w:pPr>
    <w:rPr>
      <w:b/>
      <w:bCs/>
    </w:rPr>
  </w:style>
  <w:style w:type="paragraph" w:styleId="2">
    <w:name w:val="heading 2"/>
    <w:basedOn w:val="a"/>
    <w:next w:val="a"/>
    <w:link w:val="20"/>
    <w:autoRedefine/>
    <w:unhideWhenUsed/>
    <w:qFormat/>
    <w:rsid w:val="00222EE3"/>
    <w:pPr>
      <w:keepNext/>
      <w:keepLines/>
      <w:spacing w:after="120" w:line="276" w:lineRule="auto"/>
      <w:outlineLvl w:val="1"/>
    </w:pPr>
    <w:rPr>
      <w:rFonts w:eastAsiaTheme="majorEastAsia"/>
      <w:b/>
      <w:bCs/>
      <w:color w:val="000000" w:themeColor="text1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rsid w:val="00222EE3"/>
    <w:rPr>
      <w:rFonts w:ascii="Times New Roman" w:eastAsiaTheme="majorEastAsia" w:hAnsi="Times New Roman" w:cs="Times New Roman"/>
      <w:b/>
      <w:bCs/>
      <w:color w:val="000000" w:themeColor="text1"/>
      <w:sz w:val="24"/>
      <w:szCs w:val="24"/>
      <w:lang w:eastAsia="ru-RU"/>
    </w:rPr>
  </w:style>
  <w:style w:type="character" w:customStyle="1" w:styleId="11">
    <w:name w:val="Заголовок 1 Знак"/>
    <w:basedOn w:val="a0"/>
    <w:link w:val="10"/>
    <w:rsid w:val="00AA34E8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customStyle="1" w:styleId="1">
    <w:name w:val="УМКД Заголовок 1 ФГОС"/>
    <w:basedOn w:val="a"/>
    <w:qFormat/>
    <w:rsid w:val="00DC2F09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31">
    <w:name w:val="Маркированный список 31"/>
    <w:basedOn w:val="a"/>
    <w:rsid w:val="00DC2F09"/>
    <w:pPr>
      <w:suppressAutoHyphens/>
      <w:ind w:left="3905" w:hanging="360"/>
    </w:pPr>
    <w:rPr>
      <w:lang w:eastAsia="ar-SA"/>
    </w:rPr>
  </w:style>
  <w:style w:type="paragraph" w:customStyle="1" w:styleId="a3">
    <w:name w:val="УМКД Текст без нумерации"/>
    <w:basedOn w:val="21"/>
    <w:qFormat/>
    <w:rsid w:val="00DC2F09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DC2F09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DC2F09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4">
    <w:name w:val="header"/>
    <w:basedOn w:val="a"/>
    <w:link w:val="a5"/>
    <w:uiPriority w:val="99"/>
    <w:unhideWhenUsed/>
    <w:rsid w:val="00AA34E8"/>
    <w:pPr>
      <w:tabs>
        <w:tab w:val="center" w:pos="4677"/>
        <w:tab w:val="right" w:pos="9355"/>
      </w:tabs>
    </w:pPr>
  </w:style>
  <w:style w:type="character" w:customStyle="1" w:styleId="a5">
    <w:name w:val="Верхний колонтитул Знак"/>
    <w:basedOn w:val="a0"/>
    <w:link w:val="a4"/>
    <w:uiPriority w:val="99"/>
    <w:rsid w:val="00AA34E8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6">
    <w:name w:val="footer"/>
    <w:basedOn w:val="a"/>
    <w:link w:val="a7"/>
    <w:uiPriority w:val="99"/>
    <w:unhideWhenUsed/>
    <w:rsid w:val="00AA34E8"/>
    <w:pPr>
      <w:tabs>
        <w:tab w:val="center" w:pos="4677"/>
        <w:tab w:val="right" w:pos="9355"/>
      </w:tabs>
    </w:pPr>
  </w:style>
  <w:style w:type="character" w:customStyle="1" w:styleId="a7">
    <w:name w:val="Нижний колонтитул Знак"/>
    <w:basedOn w:val="a0"/>
    <w:link w:val="a6"/>
    <w:uiPriority w:val="99"/>
    <w:rsid w:val="00AA34E8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8">
    <w:name w:val="TOC Heading"/>
    <w:basedOn w:val="10"/>
    <w:next w:val="a"/>
    <w:uiPriority w:val="39"/>
    <w:semiHidden/>
    <w:unhideWhenUsed/>
    <w:qFormat/>
    <w:rsid w:val="00AA34E8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32">
    <w:name w:val="toc 3"/>
    <w:basedOn w:val="a"/>
    <w:next w:val="a"/>
    <w:autoRedefine/>
    <w:uiPriority w:val="39"/>
    <w:unhideWhenUsed/>
    <w:rsid w:val="00AA34E8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AA34E8"/>
    <w:pPr>
      <w:spacing w:after="100"/>
    </w:pPr>
  </w:style>
  <w:style w:type="character" w:styleId="a9">
    <w:name w:val="Hyperlink"/>
    <w:basedOn w:val="a0"/>
    <w:uiPriority w:val="99"/>
    <w:unhideWhenUsed/>
    <w:rsid w:val="00AA34E8"/>
    <w:rPr>
      <w:color w:val="0000FF" w:themeColor="hyperlink"/>
      <w:u w:val="single"/>
    </w:rPr>
  </w:style>
  <w:style w:type="paragraph" w:styleId="aa">
    <w:name w:val="Balloon Text"/>
    <w:basedOn w:val="a"/>
    <w:link w:val="ab"/>
    <w:uiPriority w:val="99"/>
    <w:semiHidden/>
    <w:unhideWhenUsed/>
    <w:rsid w:val="00AA34E8"/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AA34E8"/>
    <w:rPr>
      <w:rFonts w:ascii="Tahoma" w:eastAsia="Times New Roman" w:hAnsi="Tahoma" w:cs="Tahoma"/>
      <w:sz w:val="16"/>
      <w:szCs w:val="16"/>
      <w:lang w:eastAsia="ru-RU"/>
    </w:rPr>
  </w:style>
  <w:style w:type="paragraph" w:styleId="ac">
    <w:name w:val="List Paragraph"/>
    <w:basedOn w:val="a"/>
    <w:uiPriority w:val="34"/>
    <w:qFormat/>
    <w:rsid w:val="00FB4756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table" w:styleId="ad">
    <w:name w:val="Table Grid"/>
    <w:basedOn w:val="a1"/>
    <w:uiPriority w:val="59"/>
    <w:rsid w:val="00FB47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23">
    <w:name w:val="toc 2"/>
    <w:basedOn w:val="a"/>
    <w:next w:val="a"/>
    <w:autoRedefine/>
    <w:uiPriority w:val="39"/>
    <w:unhideWhenUsed/>
    <w:rsid w:val="00514E32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086480-775D-D54C-8C4E-B05D8198ED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279</Words>
  <Characters>1736</Characters>
  <Application>Microsoft Office Word</Application>
  <DocSecurity>0</DocSecurity>
  <Lines>32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Вячеслав Ячменик</cp:lastModifiedBy>
  <cp:revision>14</cp:revision>
  <dcterms:created xsi:type="dcterms:W3CDTF">2017-07-26T08:24:00Z</dcterms:created>
  <dcterms:modified xsi:type="dcterms:W3CDTF">2021-10-24T10:30:00Z</dcterms:modified>
</cp:coreProperties>
</file>